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1FDF" w:rsidRPr="00241FDF" w:rsidRDefault="00241FDF" w:rsidP="00241FDF">
      <w:pPr>
        <w:spacing w:after="0" w:line="240" w:lineRule="auto"/>
        <w:jc w:val="center"/>
        <w:rPr>
          <w:rFonts w:ascii="Times New Roman" w:eastAsia="Times New Roman" w:hAnsi="Times New Roman" w:cs="Times New Roman"/>
          <w:b/>
          <w:i/>
          <w:sz w:val="36"/>
          <w:szCs w:val="20"/>
        </w:rPr>
      </w:pPr>
      <w:r>
        <w:rPr>
          <w:rFonts w:ascii="Times New Roman" w:eastAsia="Times New Roman" w:hAnsi="Times New Roman" w:cs="Times New Roman"/>
          <w:b/>
          <w:i/>
          <w:sz w:val="36"/>
          <w:szCs w:val="20"/>
        </w:rPr>
        <w:t>Priest in Charge</w:t>
      </w:r>
      <w:r w:rsidRPr="00241FDF">
        <w:rPr>
          <w:rFonts w:ascii="Times New Roman" w:eastAsia="Times New Roman" w:hAnsi="Times New Roman" w:cs="Times New Roman"/>
          <w:b/>
          <w:i/>
          <w:sz w:val="36"/>
          <w:szCs w:val="20"/>
        </w:rPr>
        <w:t>– Parish Letter of Agreement</w:t>
      </w:r>
    </w:p>
    <w:p w:rsidR="00241FDF" w:rsidRPr="00241FDF" w:rsidRDefault="00241FDF" w:rsidP="00241FDF">
      <w:pPr>
        <w:spacing w:after="0" w:line="240" w:lineRule="auto"/>
        <w:jc w:val="center"/>
        <w:rPr>
          <w:rFonts w:ascii="Times New Roman" w:eastAsia="Times New Roman" w:hAnsi="Times New Roman" w:cs="Times New Roman"/>
          <w:b/>
          <w:sz w:val="24"/>
          <w:szCs w:val="24"/>
        </w:rPr>
      </w:pPr>
    </w:p>
    <w:p w:rsidR="00241FDF" w:rsidRPr="00241FDF" w:rsidRDefault="00241FDF" w:rsidP="00241FDF">
      <w:pPr>
        <w:spacing w:after="0" w:line="240" w:lineRule="auto"/>
        <w:jc w:val="center"/>
        <w:rPr>
          <w:rFonts w:ascii="Times New Roman" w:eastAsia="Times New Roman" w:hAnsi="Times New Roman" w:cs="Times New Roman"/>
          <w:b/>
          <w:sz w:val="24"/>
          <w:szCs w:val="24"/>
        </w:rPr>
      </w:pPr>
    </w:p>
    <w:p w:rsidR="00241FDF" w:rsidRPr="00241FDF" w:rsidRDefault="00241FDF" w:rsidP="00241FDF">
      <w:pPr>
        <w:keepNext/>
        <w:spacing w:after="0" w:line="240" w:lineRule="auto"/>
        <w:outlineLvl w:val="0"/>
        <w:rPr>
          <w:rFonts w:ascii="Times New Roman" w:eastAsia="Times New Roman" w:hAnsi="Times New Roman" w:cs="Times New Roman"/>
          <w:b/>
          <w:sz w:val="24"/>
          <w:szCs w:val="20"/>
        </w:rPr>
      </w:pPr>
      <w:r w:rsidRPr="00241FDF">
        <w:rPr>
          <w:rFonts w:ascii="Times New Roman" w:eastAsia="Times New Roman" w:hAnsi="Times New Roman" w:cs="Times New Roman"/>
          <w:b/>
          <w:i/>
          <w:sz w:val="24"/>
          <w:szCs w:val="20"/>
          <w:u w:val="single"/>
        </w:rPr>
        <w:t>Election and Date of Agreement</w:t>
      </w:r>
      <w:r w:rsidRPr="00241FDF">
        <w:rPr>
          <w:rFonts w:ascii="Times New Roman" w:eastAsia="Times New Roman" w:hAnsi="Times New Roman" w:cs="Times New Roman"/>
          <w:b/>
          <w:i/>
          <w:sz w:val="24"/>
          <w:szCs w:val="20"/>
        </w:rPr>
        <w:t>:</w:t>
      </w:r>
      <w:r w:rsidRPr="00241FDF">
        <w:rPr>
          <w:rFonts w:ascii="Times New Roman" w:eastAsia="Times New Roman" w:hAnsi="Times New Roman" w:cs="Times New Roman"/>
          <w:b/>
          <w:sz w:val="24"/>
          <w:szCs w:val="20"/>
        </w:rPr>
        <w:t xml:space="preserve">   </w:t>
      </w:r>
      <w:r w:rsidRPr="00241FDF">
        <w:rPr>
          <w:rFonts w:ascii="Times New Roman" w:eastAsia="Times New Roman" w:hAnsi="Times New Roman" w:cs="Times New Roman"/>
          <w:b/>
          <w:sz w:val="24"/>
          <w:szCs w:val="20"/>
        </w:rPr>
        <w:tab/>
        <w:t xml:space="preserve">                                                             </w:t>
      </w:r>
      <w:r w:rsidRPr="00241FDF">
        <w:rPr>
          <w:rFonts w:ascii="Times New Roman" w:eastAsia="Times New Roman" w:hAnsi="Times New Roman" w:cs="Times New Roman"/>
          <w:b/>
          <w:i/>
          <w:sz w:val="24"/>
          <w:szCs w:val="20"/>
        </w:rPr>
        <w:t>Date</w:t>
      </w:r>
      <w:r w:rsidRPr="00241FDF">
        <w:rPr>
          <w:rFonts w:ascii="Times New Roman" w:eastAsia="Times New Roman" w:hAnsi="Times New Roman" w:cs="Times New Roman"/>
          <w:b/>
          <w:sz w:val="24"/>
          <w:szCs w:val="20"/>
        </w:rPr>
        <w:t>: ________</w:t>
      </w:r>
    </w:p>
    <w:p w:rsidR="00241FDF" w:rsidRPr="00241FDF" w:rsidRDefault="00241FDF" w:rsidP="00241FDF">
      <w:pPr>
        <w:spacing w:after="0" w:line="240" w:lineRule="auto"/>
        <w:rPr>
          <w:rFonts w:ascii="Times New Roman" w:eastAsia="Times New Roman" w:hAnsi="Times New Roman" w:cs="Times New Roman"/>
          <w:b/>
          <w:sz w:val="24"/>
          <w:szCs w:val="24"/>
        </w:rPr>
      </w:pPr>
    </w:p>
    <w:p w:rsidR="00241FDF" w:rsidRPr="00241FDF" w:rsidRDefault="00241FDF" w:rsidP="00241FDF">
      <w:pPr>
        <w:spacing w:after="0" w:line="240" w:lineRule="auto"/>
        <w:rPr>
          <w:rFonts w:ascii="Garamond" w:eastAsia="Times New Roman" w:hAnsi="Garamond" w:cs="Times New Roman"/>
          <w:sz w:val="24"/>
          <w:szCs w:val="20"/>
        </w:rPr>
      </w:pPr>
      <w:r w:rsidRPr="00241FDF">
        <w:rPr>
          <w:rFonts w:ascii="Times New Roman" w:eastAsia="Times New Roman" w:hAnsi="Times New Roman" w:cs="Times New Roman"/>
          <w:sz w:val="24"/>
          <w:szCs w:val="20"/>
        </w:rPr>
        <w:t>The Wardens and Vestry</w:t>
      </w:r>
      <w:r w:rsidR="00380A31">
        <w:rPr>
          <w:rFonts w:ascii="Times New Roman" w:eastAsia="Times New Roman" w:hAnsi="Times New Roman" w:cs="Times New Roman"/>
          <w:sz w:val="24"/>
          <w:szCs w:val="20"/>
        </w:rPr>
        <w:t xml:space="preserve"> of ____________</w:t>
      </w:r>
      <w:r w:rsidRPr="00241FDF">
        <w:rPr>
          <w:rFonts w:ascii="Times New Roman" w:eastAsia="Times New Roman" w:hAnsi="Times New Roman" w:cs="Times New Roman"/>
          <w:sz w:val="24"/>
          <w:szCs w:val="20"/>
        </w:rPr>
        <w:t>, with the concurrence of the diocesan Bishop and in accordance with the Canons, have elected the</w:t>
      </w:r>
      <w:r>
        <w:rPr>
          <w:rFonts w:ascii="Times New Roman" w:eastAsia="Times New Roman" w:hAnsi="Times New Roman" w:cs="Times New Roman"/>
          <w:sz w:val="24"/>
          <w:szCs w:val="20"/>
        </w:rPr>
        <w:t xml:space="preserve"> Rev. __________to be the Priest in Charge</w:t>
      </w:r>
      <w:r w:rsidRPr="00241FDF">
        <w:rPr>
          <w:rFonts w:ascii="Times New Roman" w:eastAsia="Times New Roman" w:hAnsi="Times New Roman" w:cs="Times New Roman"/>
          <w:sz w:val="24"/>
          <w:szCs w:val="20"/>
        </w:rPr>
        <w:t xml:space="preserve"> of this parish, to serve as such subject to the Canons of this diocese and of the General Convention of the Episcopal Church</w:t>
      </w:r>
      <w:r w:rsidR="001C1194">
        <w:rPr>
          <w:rFonts w:ascii="Times New Roman" w:eastAsia="Times New Roman" w:hAnsi="Times New Roman" w:cs="Times New Roman"/>
          <w:sz w:val="24"/>
          <w:szCs w:val="20"/>
        </w:rPr>
        <w:t xml:space="preserve">. </w:t>
      </w:r>
      <w:r w:rsidRPr="00241FDF">
        <w:rPr>
          <w:rFonts w:ascii="Times New Roman" w:eastAsia="Times New Roman" w:hAnsi="Times New Roman" w:cs="Times New Roman"/>
          <w:sz w:val="24"/>
          <w:szCs w:val="20"/>
        </w:rPr>
        <w:t xml:space="preserve">The </w:t>
      </w:r>
      <w:r>
        <w:rPr>
          <w:rFonts w:ascii="Times New Roman" w:eastAsia="Times New Roman" w:hAnsi="Times New Roman" w:cs="Times New Roman"/>
          <w:sz w:val="24"/>
          <w:szCs w:val="20"/>
        </w:rPr>
        <w:t>Priest in Charge</w:t>
      </w:r>
      <w:r w:rsidRPr="00241FDF">
        <w:rPr>
          <w:rFonts w:ascii="Times New Roman" w:eastAsia="Times New Roman" w:hAnsi="Times New Roman" w:cs="Times New Roman"/>
          <w:sz w:val="24"/>
          <w:szCs w:val="20"/>
        </w:rPr>
        <w:t xml:space="preserve"> has accepted the election</w:t>
      </w:r>
      <w:r w:rsidR="001C1194">
        <w:rPr>
          <w:rFonts w:ascii="Times New Roman" w:eastAsia="Times New Roman" w:hAnsi="Times New Roman" w:cs="Times New Roman"/>
          <w:sz w:val="24"/>
          <w:szCs w:val="20"/>
        </w:rPr>
        <w:t xml:space="preserve">. </w:t>
      </w:r>
      <w:r w:rsidRPr="00241FDF">
        <w:rPr>
          <w:rFonts w:ascii="Times New Roman" w:eastAsia="Times New Roman" w:hAnsi="Times New Roman" w:cs="Times New Roman"/>
          <w:sz w:val="24"/>
          <w:szCs w:val="20"/>
        </w:rPr>
        <w:t xml:space="preserve">This letter of agreement sets forth certain terms of the </w:t>
      </w:r>
      <w:r w:rsidR="00380A31">
        <w:rPr>
          <w:rFonts w:ascii="Times New Roman" w:eastAsia="Times New Roman" w:hAnsi="Times New Roman" w:cs="Times New Roman"/>
          <w:sz w:val="24"/>
          <w:szCs w:val="20"/>
        </w:rPr>
        <w:t>Priest in Charge</w:t>
      </w:r>
      <w:r w:rsidRPr="00241FDF">
        <w:rPr>
          <w:rFonts w:ascii="Times New Roman" w:eastAsia="Times New Roman" w:hAnsi="Times New Roman" w:cs="Times New Roman"/>
          <w:sz w:val="24"/>
          <w:szCs w:val="20"/>
        </w:rPr>
        <w:t>’s service, and the commitments of the parish with respect to this service.</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Default="00241FDF" w:rsidP="00241FDF">
      <w:pPr>
        <w:rPr>
          <w:rFonts w:ascii="Times New Roman" w:hAnsi="Times New Roman"/>
          <w:sz w:val="24"/>
        </w:rPr>
      </w:pPr>
      <w:r>
        <w:rPr>
          <w:rFonts w:ascii="Times New Roman" w:hAnsi="Times New Roman"/>
          <w:sz w:val="24"/>
        </w:rPr>
        <w:t>This agreement shall continue for _______ years ending __________ or until terminated by mutual agreement of the Priest in Charge and the Vestry, or termination by the Bishop of Milwaukee in accordance with the Constitution and Canons of this Church</w:t>
      </w:r>
      <w:r w:rsidR="001C1194">
        <w:rPr>
          <w:rFonts w:ascii="Times New Roman" w:hAnsi="Times New Roman"/>
          <w:sz w:val="24"/>
        </w:rPr>
        <w:t xml:space="preserve">. </w:t>
      </w:r>
      <w:r>
        <w:rPr>
          <w:rFonts w:ascii="Times New Roman" w:hAnsi="Times New Roman"/>
          <w:sz w:val="24"/>
        </w:rPr>
        <w:t>In the year preceding the ending date, a review of the relationship will be completed to either continue the relationship with an election as Rector, continue as Priest in Charge for a time certainty or end the relationship</w:t>
      </w:r>
      <w:r w:rsidR="001C1194">
        <w:rPr>
          <w:rFonts w:ascii="Times New Roman" w:hAnsi="Times New Roman"/>
          <w:sz w:val="24"/>
        </w:rPr>
        <w:t xml:space="preserve">. </w:t>
      </w:r>
      <w:r>
        <w:rPr>
          <w:rFonts w:ascii="Times New Roman" w:hAnsi="Times New Roman"/>
          <w:sz w:val="24"/>
        </w:rPr>
        <w:t>A sample review process is at the end of this agreement.</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sz w:val="24"/>
          <w:szCs w:val="24"/>
        </w:rPr>
      </w:pPr>
      <w:r w:rsidRPr="00241FDF">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riest in Charge</w:t>
      </w:r>
      <w:r w:rsidRPr="00241FDF">
        <w:rPr>
          <w:rFonts w:ascii="Times New Roman" w:eastAsia="Times New Roman" w:hAnsi="Times New Roman" w:cs="Times New Roman"/>
          <w:color w:val="000000"/>
          <w:sz w:val="24"/>
          <w:szCs w:val="24"/>
        </w:rPr>
        <w:t xml:space="preserve"> and the Vestry agree to participate in an annual mutual ministry review cycle to help assess the ministry and development of the parish with the Bishop’s staff</w:t>
      </w:r>
      <w:r w:rsidR="001C1194">
        <w:rPr>
          <w:rFonts w:ascii="Times New Roman" w:eastAsia="Times New Roman" w:hAnsi="Times New Roman" w:cs="Times New Roman"/>
          <w:color w:val="000000"/>
          <w:sz w:val="24"/>
          <w:szCs w:val="24"/>
        </w:rPr>
        <w:t xml:space="preserve">. </w:t>
      </w:r>
      <w:r w:rsidRPr="00241FDF">
        <w:rPr>
          <w:rFonts w:ascii="Times New Roman" w:eastAsia="Times New Roman" w:hAnsi="Times New Roman" w:cs="Times New Roman"/>
          <w:color w:val="000000"/>
          <w:sz w:val="24"/>
          <w:szCs w:val="24"/>
        </w:rPr>
        <w:t>Additionally, the vestry will review this letter of agreement in regards to compensation and benefits on a yearly basis and conduct a yearly performance review.</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b/>
          <w:i/>
          <w:sz w:val="24"/>
          <w:szCs w:val="24"/>
          <w:u w:val="single"/>
        </w:rPr>
        <w:t xml:space="preserve">The </w:t>
      </w:r>
      <w:r>
        <w:rPr>
          <w:rFonts w:ascii="Times New Roman" w:eastAsia="Times New Roman" w:hAnsi="Times New Roman" w:cs="Times New Roman"/>
          <w:b/>
          <w:i/>
          <w:sz w:val="24"/>
          <w:szCs w:val="24"/>
          <w:u w:val="single"/>
        </w:rPr>
        <w:t>Priest in Charge</w:t>
      </w:r>
      <w:r w:rsidRPr="00241FDF">
        <w:rPr>
          <w:rFonts w:ascii="Times New Roman" w:eastAsia="Times New Roman" w:hAnsi="Times New Roman" w:cs="Times New Roman"/>
          <w:b/>
          <w:i/>
          <w:sz w:val="24"/>
          <w:szCs w:val="24"/>
          <w:u w:val="single"/>
        </w:rPr>
        <w:t xml:space="preserve"> and the Bishop, the Diocese and other Religious Bodies:</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numPr>
          <w:ilvl w:val="0"/>
          <w:numId w:val="1"/>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u w:val="single"/>
        </w:rPr>
        <w:t xml:space="preserve">The </w:t>
      </w:r>
      <w:r>
        <w:rPr>
          <w:rFonts w:ascii="Times New Roman" w:eastAsia="Times New Roman" w:hAnsi="Times New Roman" w:cs="Times New Roman"/>
          <w:sz w:val="24"/>
          <w:szCs w:val="24"/>
          <w:u w:val="single"/>
        </w:rPr>
        <w:t>Priest in Charge</w:t>
      </w:r>
      <w:r w:rsidRPr="00241FDF">
        <w:rPr>
          <w:rFonts w:ascii="Times New Roman" w:eastAsia="Times New Roman" w:hAnsi="Times New Roman" w:cs="Times New Roman"/>
          <w:sz w:val="24"/>
          <w:szCs w:val="24"/>
          <w:u w:val="single"/>
        </w:rPr>
        <w:t xml:space="preserve"> and the Bishop</w:t>
      </w:r>
      <w:r w:rsidRPr="00241FDF">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is responsible to the Bishop of the Diocese and will be guided by his pastoral direction and leadership and the Constitution and Canons of the Episcopal Church and this Diocese. It is expected that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will attend all clergy days, the yearly clergy retreat and Diocesan Convention.</w:t>
      </w:r>
    </w:p>
    <w:p w:rsidR="00241FDF" w:rsidRPr="00241FDF" w:rsidRDefault="00241FDF" w:rsidP="00241FDF">
      <w:pPr>
        <w:numPr>
          <w:ilvl w:val="0"/>
          <w:numId w:val="1"/>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u w:val="single"/>
        </w:rPr>
        <w:t xml:space="preserve">The </w:t>
      </w:r>
      <w:r>
        <w:rPr>
          <w:rFonts w:ascii="Times New Roman" w:eastAsia="Times New Roman" w:hAnsi="Times New Roman" w:cs="Times New Roman"/>
          <w:sz w:val="24"/>
          <w:szCs w:val="24"/>
          <w:u w:val="single"/>
        </w:rPr>
        <w:t xml:space="preserve">Priest in Charge </w:t>
      </w:r>
      <w:r w:rsidRPr="00241FDF">
        <w:rPr>
          <w:rFonts w:ascii="Times New Roman" w:eastAsia="Times New Roman" w:hAnsi="Times New Roman" w:cs="Times New Roman"/>
          <w:sz w:val="24"/>
          <w:szCs w:val="24"/>
          <w:u w:val="single"/>
        </w:rPr>
        <w:t>and The Diocese</w:t>
      </w:r>
      <w:r w:rsidRPr="00241FDF">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is ordained a priest in the Church of God</w:t>
      </w:r>
      <w:r w:rsidR="001C1194">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 xml:space="preserve">While the immediate responsibility is to serve as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of this parish, ___ shall also give of ___ time to the Diocese to assist in the life and work of the diocese and the Church at large.</w:t>
      </w:r>
    </w:p>
    <w:p w:rsidR="00241FDF" w:rsidRPr="00241FDF" w:rsidRDefault="00241FDF" w:rsidP="00241FDF">
      <w:pPr>
        <w:numPr>
          <w:ilvl w:val="0"/>
          <w:numId w:val="1"/>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u w:val="single"/>
        </w:rPr>
        <w:t xml:space="preserve">The </w:t>
      </w:r>
      <w:r>
        <w:rPr>
          <w:rFonts w:ascii="Times New Roman" w:eastAsia="Times New Roman" w:hAnsi="Times New Roman" w:cs="Times New Roman"/>
          <w:sz w:val="24"/>
          <w:szCs w:val="24"/>
          <w:u w:val="single"/>
        </w:rPr>
        <w:t xml:space="preserve">Priest in Charge </w:t>
      </w:r>
      <w:r w:rsidRPr="00241FDF">
        <w:rPr>
          <w:rFonts w:ascii="Times New Roman" w:eastAsia="Times New Roman" w:hAnsi="Times New Roman" w:cs="Times New Roman"/>
          <w:sz w:val="24"/>
          <w:szCs w:val="24"/>
          <w:u w:val="single"/>
        </w:rPr>
        <w:t>and other Denominations</w:t>
      </w:r>
      <w:r w:rsidRPr="00241FDF">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is expected to engage in cooperative work with other denominations as ____ may see fit, and to </w:t>
      </w:r>
    </w:p>
    <w:p w:rsidR="00241FDF" w:rsidRPr="00241FDF" w:rsidRDefault="00241FDF" w:rsidP="00241FDF">
      <w:pPr>
        <w:spacing w:after="0" w:line="240" w:lineRule="auto"/>
        <w:ind w:left="720" w:firstLine="375"/>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involve the parish in inter-church programs as appropriate.</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keepNext/>
        <w:spacing w:after="0" w:line="240" w:lineRule="auto"/>
        <w:outlineLvl w:val="0"/>
        <w:rPr>
          <w:rFonts w:ascii="Garamond" w:eastAsia="Times New Roman" w:hAnsi="Garamond" w:cs="Times New Roman"/>
          <w:b/>
          <w:bCs/>
          <w:i/>
          <w:sz w:val="24"/>
          <w:szCs w:val="20"/>
          <w:u w:val="single"/>
        </w:rPr>
      </w:pPr>
      <w:r w:rsidRPr="00241FDF">
        <w:rPr>
          <w:rFonts w:ascii="Garamond" w:eastAsia="Times New Roman" w:hAnsi="Garamond" w:cs="Times New Roman"/>
          <w:b/>
          <w:bCs/>
          <w:i/>
          <w:sz w:val="24"/>
          <w:szCs w:val="20"/>
          <w:u w:val="single"/>
        </w:rPr>
        <w:t>Fresh Start</w:t>
      </w: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Fresh Start is a diocesan led program for clergy in new cures and their congregations, which seeks to strengthen the relationships among Episcopal clergy, congregations and diocese during critical periods of transition in clergy leadership of the congregation.</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lastRenderedPageBreak/>
        <w:t xml:space="preserve">The </w:t>
      </w:r>
      <w:r w:rsidR="00380A31">
        <w:rPr>
          <w:rFonts w:ascii="Times New Roman" w:eastAsia="Times New Roman" w:hAnsi="Times New Roman" w:cs="Times New Roman"/>
          <w:sz w:val="24"/>
          <w:szCs w:val="24"/>
        </w:rPr>
        <w:t>Cl</w:t>
      </w:r>
      <w:r>
        <w:rPr>
          <w:rFonts w:ascii="Times New Roman" w:eastAsia="Times New Roman" w:hAnsi="Times New Roman" w:cs="Times New Roman"/>
          <w:sz w:val="24"/>
          <w:szCs w:val="24"/>
        </w:rPr>
        <w:t>ergy</w:t>
      </w:r>
      <w:r w:rsidRPr="00241FDF">
        <w:rPr>
          <w:rFonts w:ascii="Times New Roman" w:eastAsia="Times New Roman" w:hAnsi="Times New Roman" w:cs="Times New Roman"/>
          <w:sz w:val="24"/>
          <w:szCs w:val="24"/>
        </w:rPr>
        <w:t xml:space="preserve"> and vestry recognize and affirm the importance of making every reasonable effort to ensure the successful foundation of this ministry and therefore agree that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will participate fully in the diocesan Fresh Start Program for a two year period.</w:t>
      </w:r>
    </w:p>
    <w:p w:rsidR="00E35E97" w:rsidRDefault="00E35E97" w:rsidP="00241FDF">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jc w:val="center"/>
        <w:rPr>
          <w:rFonts w:ascii="Times New Roman" w:eastAsia="Times New Roman" w:hAnsi="Times New Roman" w:cs="Times New Roman"/>
          <w:b/>
          <w:bCs/>
          <w:sz w:val="24"/>
          <w:szCs w:val="20"/>
        </w:rPr>
      </w:pPr>
      <w:r w:rsidRPr="00E35E97">
        <w:rPr>
          <w:rFonts w:ascii="Times New Roman" w:eastAsia="Times New Roman" w:hAnsi="Times New Roman" w:cs="Times New Roman"/>
          <w:b/>
          <w:bCs/>
          <w:sz w:val="24"/>
          <w:szCs w:val="20"/>
        </w:rPr>
        <w:t>Developmental tasks of the Development Period</w:t>
      </w:r>
    </w:p>
    <w:p w:rsidR="00E35E97" w:rsidRPr="00E35E97" w:rsidRDefault="00E35E97" w:rsidP="00E35E97">
      <w:pPr>
        <w:spacing w:after="0" w:line="240" w:lineRule="auto"/>
        <w:jc w:val="center"/>
        <w:rPr>
          <w:rFonts w:ascii="Times New Roman" w:eastAsia="Times New Roman" w:hAnsi="Times New Roman" w:cs="Times New Roman"/>
          <w:b/>
          <w:bCs/>
          <w:sz w:val="24"/>
          <w:szCs w:val="20"/>
        </w:rPr>
      </w:pPr>
    </w:p>
    <w:p w:rsidR="00E35E97" w:rsidRPr="00E35E97" w:rsidRDefault="00E35E97" w:rsidP="00E35E97">
      <w:pPr>
        <w:spacing w:after="0" w:line="240" w:lineRule="auto"/>
        <w:rPr>
          <w:rFonts w:ascii="Times New Roman" w:eastAsia="Times New Roman" w:hAnsi="Times New Roman" w:cs="Times New Roman"/>
          <w:sz w:val="24"/>
          <w:szCs w:val="20"/>
        </w:rPr>
      </w:pPr>
      <w:r w:rsidRPr="00E35E97">
        <w:rPr>
          <w:rFonts w:ascii="Times New Roman" w:eastAsia="Times New Roman" w:hAnsi="Times New Roman" w:cs="Times New Roman"/>
          <w:sz w:val="24"/>
          <w:szCs w:val="20"/>
        </w:rPr>
        <w:t xml:space="preserve">The development time at </w:t>
      </w:r>
      <w:r w:rsidR="001840CA">
        <w:rPr>
          <w:rFonts w:ascii="Times New Roman" w:eastAsia="Times New Roman" w:hAnsi="Times New Roman" w:cs="Times New Roman"/>
          <w:sz w:val="24"/>
          <w:szCs w:val="20"/>
        </w:rPr>
        <w:t xml:space="preserve">__________ </w:t>
      </w:r>
      <w:r w:rsidRPr="00E35E97">
        <w:rPr>
          <w:rFonts w:ascii="Times New Roman" w:eastAsia="Times New Roman" w:hAnsi="Times New Roman" w:cs="Times New Roman"/>
          <w:sz w:val="24"/>
          <w:szCs w:val="20"/>
        </w:rPr>
        <w:t>is geared for renewal and reenergizing the parish in its life and mission in this local community and the world</w:t>
      </w:r>
      <w:r w:rsidR="001C1194">
        <w:rPr>
          <w:rFonts w:ascii="Times New Roman" w:eastAsia="Times New Roman" w:hAnsi="Times New Roman" w:cs="Times New Roman"/>
          <w:sz w:val="24"/>
          <w:szCs w:val="20"/>
        </w:rPr>
        <w:t xml:space="preserve">. </w:t>
      </w:r>
      <w:r w:rsidRPr="00E35E97">
        <w:rPr>
          <w:rFonts w:ascii="Times New Roman" w:eastAsia="Times New Roman" w:hAnsi="Times New Roman" w:cs="Times New Roman"/>
          <w:sz w:val="24"/>
          <w:szCs w:val="20"/>
        </w:rPr>
        <w:t>Beyond maintaining effective ministry during, the Vestry and Priest</w:t>
      </w:r>
      <w:r>
        <w:rPr>
          <w:rFonts w:ascii="Times New Roman" w:eastAsia="Times New Roman" w:hAnsi="Times New Roman" w:cs="Times New Roman"/>
          <w:sz w:val="24"/>
          <w:szCs w:val="20"/>
        </w:rPr>
        <w:t xml:space="preserve"> in charge</w:t>
      </w:r>
      <w:r w:rsidRPr="00E35E97">
        <w:rPr>
          <w:rFonts w:ascii="Times New Roman" w:eastAsia="Times New Roman" w:hAnsi="Times New Roman" w:cs="Times New Roman"/>
          <w:sz w:val="24"/>
          <w:szCs w:val="20"/>
        </w:rPr>
        <w:t xml:space="preserve"> shall work together to prepare for parish growth</w:t>
      </w:r>
      <w:r w:rsidR="001C1194">
        <w:rPr>
          <w:rFonts w:ascii="Times New Roman" w:eastAsia="Times New Roman" w:hAnsi="Times New Roman" w:cs="Times New Roman"/>
          <w:sz w:val="24"/>
          <w:szCs w:val="20"/>
        </w:rPr>
        <w:t xml:space="preserve">. </w:t>
      </w:r>
      <w:r w:rsidRPr="00E35E97">
        <w:rPr>
          <w:rFonts w:ascii="Times New Roman" w:eastAsia="Times New Roman" w:hAnsi="Times New Roman" w:cs="Times New Roman"/>
          <w:sz w:val="24"/>
          <w:szCs w:val="20"/>
        </w:rPr>
        <w:t>Specific tasks to be addressed include:</w:t>
      </w:r>
    </w:p>
    <w:p w:rsidR="00E35E97" w:rsidRPr="00E35E97" w:rsidRDefault="00E35E97" w:rsidP="00E35E97">
      <w:pPr>
        <w:spacing w:after="0" w:line="240" w:lineRule="auto"/>
        <w:rPr>
          <w:rFonts w:ascii="Times New Roman" w:eastAsia="Times New Roman" w:hAnsi="Times New Roman" w:cs="Times New Roman"/>
          <w:sz w:val="24"/>
          <w:szCs w:val="20"/>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Discovering the congregation’s special identity, what it dreams of being and doing apart from previous clergy leadership.</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Dealing with shifts in leadership roles that naturally evolve in times of transition, allowing new leaders to come to the fore constructively.</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Renewing and reworking relationships with the diocese, so that each may be a more effective resource, partner and support to the other.</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Connecting and developing relationships and partnerships with community leaders, organizations and as well as other churches</w:t>
      </w:r>
      <w:r w:rsidR="001C1194">
        <w:rPr>
          <w:rFonts w:ascii="Times New Roman" w:eastAsia="Times New Roman" w:hAnsi="Times New Roman" w:cs="Times New Roman"/>
          <w:sz w:val="24"/>
          <w:szCs w:val="24"/>
        </w:rPr>
        <w:t xml:space="preserve">. </w:t>
      </w:r>
      <w:r w:rsidRPr="00E35E97">
        <w:rPr>
          <w:rFonts w:ascii="Times New Roman" w:eastAsia="Times New Roman" w:hAnsi="Times New Roman" w:cs="Times New Roman"/>
          <w:sz w:val="24"/>
          <w:szCs w:val="24"/>
        </w:rPr>
        <w:t xml:space="preserve">A goal of </w:t>
      </w:r>
      <w:r w:rsidR="001840CA">
        <w:rPr>
          <w:rFonts w:ascii="Times New Roman" w:eastAsia="Times New Roman" w:hAnsi="Times New Roman" w:cs="Times New Roman"/>
          <w:sz w:val="24"/>
          <w:szCs w:val="24"/>
        </w:rPr>
        <w:t>_________</w:t>
      </w:r>
      <w:r w:rsidRPr="00E35E97">
        <w:rPr>
          <w:rFonts w:ascii="Times New Roman" w:eastAsia="Times New Roman" w:hAnsi="Times New Roman" w:cs="Times New Roman"/>
          <w:sz w:val="24"/>
          <w:szCs w:val="24"/>
        </w:rPr>
        <w:t xml:space="preserve"> being an integral part in the community of </w:t>
      </w:r>
      <w:r w:rsidR="001840CA">
        <w:rPr>
          <w:rFonts w:ascii="Times New Roman" w:eastAsia="Times New Roman" w:hAnsi="Times New Roman" w:cs="Times New Roman"/>
          <w:sz w:val="24"/>
          <w:szCs w:val="24"/>
        </w:rPr>
        <w:t>________</w:t>
      </w: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jc w:val="center"/>
        <w:rPr>
          <w:rFonts w:ascii="Times New Roman" w:eastAsia="Times New Roman" w:hAnsi="Times New Roman" w:cs="Times New Roman"/>
          <w:b/>
          <w:bCs/>
          <w:iCs/>
          <w:sz w:val="24"/>
          <w:szCs w:val="24"/>
        </w:rPr>
      </w:pPr>
      <w:r w:rsidRPr="00E35E97">
        <w:rPr>
          <w:rFonts w:ascii="Times New Roman" w:eastAsia="Times New Roman" w:hAnsi="Times New Roman" w:cs="Times New Roman"/>
          <w:b/>
          <w:bCs/>
          <w:iCs/>
          <w:sz w:val="24"/>
          <w:szCs w:val="24"/>
        </w:rPr>
        <w:t xml:space="preserve">Priest </w:t>
      </w:r>
      <w:r>
        <w:rPr>
          <w:rFonts w:ascii="Times New Roman" w:eastAsia="Times New Roman" w:hAnsi="Times New Roman" w:cs="Times New Roman"/>
          <w:b/>
          <w:bCs/>
          <w:iCs/>
          <w:sz w:val="24"/>
          <w:szCs w:val="24"/>
        </w:rPr>
        <w:t>in Charges</w:t>
      </w:r>
      <w:r w:rsidRPr="00E35E97">
        <w:rPr>
          <w:rFonts w:ascii="Times New Roman" w:eastAsia="Times New Roman" w:hAnsi="Times New Roman" w:cs="Times New Roman"/>
          <w:b/>
          <w:bCs/>
          <w:iCs/>
          <w:sz w:val="24"/>
          <w:szCs w:val="24"/>
        </w:rPr>
        <w:t xml:space="preserve"> Responsibilities</w:t>
      </w: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E35E97">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Clergy</w:t>
      </w:r>
      <w:r w:rsidRPr="00E35E97">
        <w:rPr>
          <w:rFonts w:ascii="Times New Roman" w:eastAsia="Times New Roman" w:hAnsi="Times New Roman" w:cs="Times New Roman"/>
          <w:sz w:val="24"/>
          <w:szCs w:val="24"/>
        </w:rPr>
        <w:t xml:space="preserve"> shall lead </w:t>
      </w:r>
      <w:r w:rsidR="001840CA">
        <w:rPr>
          <w:rFonts w:ascii="Times New Roman" w:eastAsia="Times New Roman" w:hAnsi="Times New Roman" w:cs="Times New Roman"/>
          <w:sz w:val="24"/>
          <w:szCs w:val="24"/>
        </w:rPr>
        <w:t>___________</w:t>
      </w:r>
      <w:r w:rsidRPr="00E35E97">
        <w:rPr>
          <w:rFonts w:ascii="Times New Roman" w:eastAsia="Times New Roman" w:hAnsi="Times New Roman" w:cs="Times New Roman"/>
          <w:sz w:val="24"/>
          <w:szCs w:val="24"/>
        </w:rPr>
        <w:t xml:space="preserve"> as pastor, priest and teacher, sharing in the councils of this congregation and of the whole church, in communion with our Bishop</w:t>
      </w:r>
      <w:r w:rsidR="001C1194">
        <w:rPr>
          <w:rFonts w:ascii="Times New Roman" w:eastAsia="Times New Roman" w:hAnsi="Times New Roman" w:cs="Times New Roman"/>
          <w:sz w:val="24"/>
          <w:szCs w:val="24"/>
        </w:rPr>
        <w:t xml:space="preserve">. </w:t>
      </w:r>
      <w:r w:rsidRPr="00E35E97">
        <w:rPr>
          <w:rFonts w:ascii="Times New Roman" w:eastAsia="Times New Roman" w:hAnsi="Times New Roman" w:cs="Times New Roman"/>
          <w:sz w:val="24"/>
          <w:szCs w:val="24"/>
        </w:rPr>
        <w:t xml:space="preserve">The Priest </w:t>
      </w:r>
      <w:r>
        <w:rPr>
          <w:rFonts w:ascii="Times New Roman" w:eastAsia="Times New Roman" w:hAnsi="Times New Roman" w:cs="Times New Roman"/>
          <w:sz w:val="24"/>
          <w:szCs w:val="24"/>
        </w:rPr>
        <w:t>in Charge</w:t>
      </w:r>
      <w:r w:rsidRPr="00E35E97">
        <w:rPr>
          <w:rFonts w:ascii="Times New Roman" w:eastAsia="Times New Roman" w:hAnsi="Times New Roman" w:cs="Times New Roman"/>
          <w:sz w:val="24"/>
          <w:szCs w:val="24"/>
        </w:rPr>
        <w:t xml:space="preserve"> shall:</w:t>
      </w:r>
    </w:p>
    <w:p w:rsidR="00E35E97" w:rsidRPr="00E35E97" w:rsidRDefault="00E35E97" w:rsidP="00E35E97">
      <w:pPr>
        <w:spacing w:after="0" w:line="240" w:lineRule="auto"/>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ab/>
      </w: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 xml:space="preserve">Work with the </w:t>
      </w:r>
      <w:r>
        <w:rPr>
          <w:rFonts w:ascii="Times New Roman" w:eastAsia="Times New Roman" w:hAnsi="Times New Roman" w:cs="Times New Roman"/>
          <w:sz w:val="24"/>
          <w:szCs w:val="24"/>
        </w:rPr>
        <w:t xml:space="preserve">Vestry </w:t>
      </w:r>
      <w:r w:rsidRPr="00E35E97">
        <w:rPr>
          <w:rFonts w:ascii="Times New Roman" w:eastAsia="Times New Roman" w:hAnsi="Times New Roman" w:cs="Times New Roman"/>
          <w:sz w:val="24"/>
          <w:szCs w:val="24"/>
        </w:rPr>
        <w:t>and other lay leaders to maintain the regular schedule</w:t>
      </w:r>
    </w:p>
    <w:p w:rsidR="00E35E97" w:rsidRPr="00E35E97" w:rsidRDefault="00E35E97" w:rsidP="00E35E97">
      <w:pPr>
        <w:spacing w:after="0" w:line="240" w:lineRule="auto"/>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ab/>
        <w:t xml:space="preserve">of worship services and preaching, education, pastoral care and pastoral offices </w:t>
      </w: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weddings, funerals, baptisms), calling upon the sick and shut-in, visiting newcomers, and ongoing administration of the parish.</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Supervise all parish staff in the exercise of their responsibilities and ministries, for which they shall be accountable to the Interim rector.</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Function as Chair of the Vestry, and support the Vestry in its responsibilities.</w:t>
      </w:r>
    </w:p>
    <w:p w:rsidR="001C1194" w:rsidRDefault="001C1194" w:rsidP="00E35E97">
      <w:pPr>
        <w:spacing w:after="0" w:line="240" w:lineRule="auto"/>
        <w:ind w:left="720"/>
        <w:rPr>
          <w:rFonts w:ascii="Times New Roman" w:eastAsia="Times New Roman" w:hAnsi="Times New Roman" w:cs="Times New Roman"/>
          <w:sz w:val="24"/>
          <w:szCs w:val="24"/>
        </w:rPr>
      </w:pPr>
    </w:p>
    <w:p w:rsidR="001C1194" w:rsidRPr="00E35E97" w:rsidRDefault="001C1194"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riest in charge shall:</w:t>
      </w:r>
    </w:p>
    <w:p w:rsidR="00E35E97" w:rsidRPr="00E35E97" w:rsidRDefault="00E35E97" w:rsidP="00E35E97">
      <w:pPr>
        <w:spacing w:after="0" w:line="240" w:lineRule="auto"/>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ab/>
      </w: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 xml:space="preserve">Help the congregation deal with any unresolved issues arising from a former </w:t>
      </w:r>
      <w:r>
        <w:rPr>
          <w:rFonts w:ascii="Times New Roman" w:eastAsia="Times New Roman" w:hAnsi="Times New Roman" w:cs="Times New Roman"/>
          <w:sz w:val="24"/>
          <w:szCs w:val="24"/>
        </w:rPr>
        <w:t xml:space="preserve">clergy’s </w:t>
      </w:r>
      <w:r w:rsidRPr="00E35E97">
        <w:rPr>
          <w:rFonts w:ascii="Times New Roman" w:eastAsia="Times New Roman" w:hAnsi="Times New Roman" w:cs="Times New Roman"/>
          <w:sz w:val="24"/>
          <w:szCs w:val="24"/>
        </w:rPr>
        <w:t xml:space="preserve">departure. </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ab/>
        <w:t>Deal with internal conflicts and help heal any divisions within the congregation.</w:t>
      </w: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Develop mission and community connections</w:t>
      </w:r>
    </w:p>
    <w:p w:rsidR="00E35E97" w:rsidRPr="00E35E97" w:rsidRDefault="00E35E97" w:rsidP="00E35E97">
      <w:pPr>
        <w:spacing w:after="0" w:line="240" w:lineRule="auto"/>
        <w:ind w:left="720"/>
        <w:rPr>
          <w:rFonts w:ascii="Times New Roman" w:eastAsia="Times New Roman" w:hAnsi="Times New Roman" w:cs="Times New Roman"/>
          <w:sz w:val="24"/>
          <w:szCs w:val="24"/>
        </w:rPr>
      </w:pPr>
    </w:p>
    <w:p w:rsidR="00E35E97" w:rsidRPr="00E35E97" w:rsidRDefault="00E35E97" w:rsidP="00E35E97">
      <w:pPr>
        <w:spacing w:after="0" w:line="240" w:lineRule="auto"/>
        <w:ind w:left="720"/>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Help the vestry, lay leaders and staff make such changes as may be needed to align parish life and administration with generally accepted standards in the diocese.</w:t>
      </w:r>
      <w:r w:rsidRPr="00E35E97">
        <w:rPr>
          <w:rFonts w:ascii="Times New Roman" w:eastAsia="Times New Roman" w:hAnsi="Times New Roman" w:cs="Times New Roman"/>
          <w:sz w:val="24"/>
          <w:szCs w:val="24"/>
        </w:rPr>
        <w:tab/>
      </w: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keepNext/>
        <w:spacing w:after="0" w:line="240" w:lineRule="auto"/>
        <w:ind w:left="720"/>
        <w:jc w:val="center"/>
        <w:outlineLvl w:val="2"/>
        <w:rPr>
          <w:rFonts w:ascii="Times New Roman" w:eastAsia="Times New Roman" w:hAnsi="Times New Roman" w:cs="Times New Roman"/>
          <w:b/>
          <w:bCs/>
          <w:sz w:val="24"/>
          <w:szCs w:val="24"/>
        </w:rPr>
      </w:pPr>
      <w:r w:rsidRPr="00E35E97">
        <w:rPr>
          <w:rFonts w:ascii="Times New Roman" w:eastAsia="Times New Roman" w:hAnsi="Times New Roman" w:cs="Times New Roman"/>
          <w:b/>
          <w:bCs/>
          <w:sz w:val="24"/>
          <w:szCs w:val="24"/>
        </w:rPr>
        <w:t>Vestry Responsibilities</w:t>
      </w: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 xml:space="preserve">All ministries other than those reserved to ordained leadership (such as administering the sacraments) are understood as mutual ministries of the laity of the parish and the </w:t>
      </w:r>
      <w:r>
        <w:rPr>
          <w:rFonts w:ascii="Times New Roman" w:eastAsia="Times New Roman" w:hAnsi="Times New Roman" w:cs="Times New Roman"/>
          <w:sz w:val="24"/>
          <w:szCs w:val="24"/>
        </w:rPr>
        <w:t>Priest</w:t>
      </w:r>
      <w:r w:rsidR="001C1194">
        <w:rPr>
          <w:rFonts w:ascii="Times New Roman" w:eastAsia="Times New Roman" w:hAnsi="Times New Roman" w:cs="Times New Roman"/>
          <w:sz w:val="24"/>
          <w:szCs w:val="24"/>
        </w:rPr>
        <w:t xml:space="preserve">. </w:t>
      </w:r>
      <w:r w:rsidRPr="00E35E97">
        <w:rPr>
          <w:rFonts w:ascii="Times New Roman" w:eastAsia="Times New Roman" w:hAnsi="Times New Roman" w:cs="Times New Roman"/>
          <w:sz w:val="24"/>
          <w:szCs w:val="24"/>
        </w:rPr>
        <w:t xml:space="preserve">The Vestry shall lead the laity to support and cooperate with the Priest </w:t>
      </w:r>
      <w:r>
        <w:rPr>
          <w:rFonts w:ascii="Times New Roman" w:eastAsia="Times New Roman" w:hAnsi="Times New Roman" w:cs="Times New Roman"/>
          <w:sz w:val="24"/>
          <w:szCs w:val="24"/>
        </w:rPr>
        <w:t>in Charge</w:t>
      </w:r>
      <w:r w:rsidRPr="00E35E97">
        <w:rPr>
          <w:rFonts w:ascii="Times New Roman" w:eastAsia="Times New Roman" w:hAnsi="Times New Roman" w:cs="Times New Roman"/>
          <w:sz w:val="24"/>
          <w:szCs w:val="24"/>
        </w:rPr>
        <w:t xml:space="preserve"> in pursuit of parish goals and in the performance of the developmental tasks of the developmental period.</w:t>
      </w:r>
    </w:p>
    <w:p w:rsidR="00E35E97" w:rsidRPr="00E35E97" w:rsidRDefault="00E35E97" w:rsidP="00E35E97">
      <w:pPr>
        <w:spacing w:after="0" w:line="240" w:lineRule="auto"/>
        <w:rPr>
          <w:rFonts w:ascii="Times New Roman" w:eastAsia="Times New Roman" w:hAnsi="Times New Roman" w:cs="Times New Roman"/>
          <w:sz w:val="24"/>
          <w:szCs w:val="24"/>
        </w:rPr>
      </w:pPr>
    </w:p>
    <w:p w:rsidR="00E35E97" w:rsidRPr="00E35E97" w:rsidRDefault="00E35E97" w:rsidP="00E35E97">
      <w:pPr>
        <w:spacing w:after="0" w:line="240" w:lineRule="auto"/>
        <w:rPr>
          <w:rFonts w:ascii="Times New Roman" w:eastAsia="Times New Roman" w:hAnsi="Times New Roman" w:cs="Times New Roman"/>
          <w:sz w:val="24"/>
          <w:szCs w:val="24"/>
        </w:rPr>
      </w:pPr>
      <w:r w:rsidRPr="00E35E97">
        <w:rPr>
          <w:rFonts w:ascii="Times New Roman" w:eastAsia="Times New Roman" w:hAnsi="Times New Roman" w:cs="Times New Roman"/>
          <w:sz w:val="24"/>
          <w:szCs w:val="24"/>
        </w:rPr>
        <w:t xml:space="preserve">The Vestry is the legal agent for the parish in all matters concerning its corporate property and in its relationship with the </w:t>
      </w:r>
      <w:r>
        <w:rPr>
          <w:rFonts w:ascii="Times New Roman" w:eastAsia="Times New Roman" w:hAnsi="Times New Roman" w:cs="Times New Roman"/>
          <w:sz w:val="24"/>
          <w:szCs w:val="24"/>
        </w:rPr>
        <w:t>Clergy</w:t>
      </w:r>
      <w:r w:rsidR="001C1194">
        <w:rPr>
          <w:rFonts w:ascii="Times New Roman" w:eastAsia="Times New Roman" w:hAnsi="Times New Roman" w:cs="Times New Roman"/>
          <w:sz w:val="24"/>
          <w:szCs w:val="24"/>
        </w:rPr>
        <w:t xml:space="preserve">. </w:t>
      </w:r>
      <w:r w:rsidRPr="00E35E97">
        <w:rPr>
          <w:rFonts w:ascii="Times New Roman" w:eastAsia="Times New Roman" w:hAnsi="Times New Roman" w:cs="Times New Roman"/>
          <w:sz w:val="24"/>
          <w:szCs w:val="24"/>
        </w:rPr>
        <w:t xml:space="preserve">The Vestry will see that the Priest </w:t>
      </w:r>
      <w:r>
        <w:rPr>
          <w:rFonts w:ascii="Times New Roman" w:eastAsia="Times New Roman" w:hAnsi="Times New Roman" w:cs="Times New Roman"/>
          <w:sz w:val="24"/>
          <w:szCs w:val="24"/>
        </w:rPr>
        <w:t xml:space="preserve">in charge </w:t>
      </w:r>
      <w:r w:rsidRPr="00E35E97">
        <w:rPr>
          <w:rFonts w:ascii="Times New Roman" w:eastAsia="Times New Roman" w:hAnsi="Times New Roman" w:cs="Times New Roman"/>
          <w:sz w:val="24"/>
          <w:szCs w:val="24"/>
        </w:rPr>
        <w:t>is properly supported, personally and organizationally as well as in the Vestry’s financial obligations to the clergy.</w:t>
      </w:r>
    </w:p>
    <w:p w:rsidR="00E35E97" w:rsidRPr="00241FDF" w:rsidRDefault="00E35E97"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b/>
          <w:i/>
          <w:sz w:val="24"/>
          <w:szCs w:val="24"/>
          <w:u w:val="single"/>
        </w:rPr>
      </w:pPr>
      <w:r w:rsidRPr="00241FDF">
        <w:rPr>
          <w:rFonts w:ascii="Times New Roman" w:eastAsia="Times New Roman" w:hAnsi="Times New Roman" w:cs="Times New Roman"/>
          <w:b/>
          <w:i/>
          <w:sz w:val="24"/>
          <w:szCs w:val="24"/>
          <w:u w:val="single"/>
        </w:rPr>
        <w:t>Compensation and Benefits:</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The compensation plan includes salary, housing and utilities, pension fund contribution, and medical and life insurance premium payments as follows:</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numPr>
          <w:ilvl w:val="0"/>
          <w:numId w:val="2"/>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Stipend </w:t>
      </w:r>
      <w:r w:rsidR="00E35E97">
        <w:rPr>
          <w:rFonts w:ascii="Times New Roman" w:eastAsia="Times New Roman" w:hAnsi="Times New Roman" w:cs="Times New Roman"/>
          <w:sz w:val="24"/>
          <w:szCs w:val="24"/>
        </w:rPr>
        <w:t xml:space="preserve">(with includes SECA) </w:t>
      </w:r>
      <w:r w:rsidRPr="00241FDF">
        <w:rPr>
          <w:rFonts w:ascii="Times New Roman" w:eastAsia="Times New Roman" w:hAnsi="Times New Roman" w:cs="Times New Roman"/>
          <w:sz w:val="24"/>
          <w:szCs w:val="24"/>
        </w:rPr>
        <w:t>in the amount of $</w:t>
      </w:r>
      <w:r w:rsidR="00C63FE6">
        <w:rPr>
          <w:rFonts w:ascii="Times New Roman" w:eastAsia="Times New Roman" w:hAnsi="Times New Roman" w:cs="Times New Roman"/>
          <w:sz w:val="24"/>
          <w:szCs w:val="24"/>
        </w:rPr>
        <w:t>_______</w:t>
      </w:r>
      <w:r w:rsidR="00E35E97">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 xml:space="preserve">annually, paid on a prorated basis monthly or twice monthly as desired by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w:t>
      </w:r>
    </w:p>
    <w:p w:rsidR="00241FDF" w:rsidRPr="00241FDF" w:rsidRDefault="00241FDF" w:rsidP="00241FDF">
      <w:pPr>
        <w:numPr>
          <w:ilvl w:val="0"/>
          <w:numId w:val="2"/>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Hou</w:t>
      </w:r>
      <w:r w:rsidR="00E35E97">
        <w:rPr>
          <w:rFonts w:ascii="Times New Roman" w:eastAsia="Times New Roman" w:hAnsi="Times New Roman" w:cs="Times New Roman"/>
          <w:sz w:val="24"/>
          <w:szCs w:val="24"/>
        </w:rPr>
        <w:t>sing and utilities are provided.</w:t>
      </w:r>
    </w:p>
    <w:p w:rsidR="00241FDF" w:rsidRPr="00241FDF" w:rsidRDefault="00241FDF" w:rsidP="00241FDF">
      <w:pPr>
        <w:numPr>
          <w:ilvl w:val="0"/>
          <w:numId w:val="2"/>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Church Pension Fund (currently 18% of stipend, housing and utilities and SECA contribution) is paid 100% by the parish.</w:t>
      </w:r>
    </w:p>
    <w:p w:rsidR="00241FDF" w:rsidRPr="00241FDF" w:rsidRDefault="00241FDF" w:rsidP="00241FDF">
      <w:pPr>
        <w:numPr>
          <w:ilvl w:val="0"/>
          <w:numId w:val="2"/>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The parish pays life insurance and </w:t>
      </w:r>
      <w:r w:rsidR="00E35E97">
        <w:rPr>
          <w:rFonts w:ascii="Times New Roman" w:eastAsia="Times New Roman" w:hAnsi="Times New Roman" w:cs="Times New Roman"/>
          <w:sz w:val="24"/>
          <w:szCs w:val="24"/>
        </w:rPr>
        <w:t xml:space="preserve">full </w:t>
      </w:r>
      <w:r w:rsidRPr="00241FDF">
        <w:rPr>
          <w:rFonts w:ascii="Times New Roman" w:eastAsia="Times New Roman" w:hAnsi="Times New Roman" w:cs="Times New Roman"/>
          <w:sz w:val="24"/>
          <w:szCs w:val="24"/>
        </w:rPr>
        <w:t>medical/dental insurance coverage as offered by the Diocese of Milwaukee (group plan).</w:t>
      </w:r>
    </w:p>
    <w:p w:rsidR="00241FDF" w:rsidRPr="00241FDF" w:rsidRDefault="00241FDF" w:rsidP="00241FDF">
      <w:pPr>
        <w:spacing w:after="0" w:line="240" w:lineRule="auto"/>
        <w:rPr>
          <w:rFonts w:ascii="Times New Roman" w:eastAsia="Times New Roman" w:hAnsi="Times New Roman" w:cs="Times New Roman"/>
          <w:sz w:val="24"/>
          <w:szCs w:val="24"/>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241FDF" w:rsidRPr="00241FDF" w:rsidRDefault="00241FDF" w:rsidP="00241FDF">
      <w:pPr>
        <w:spacing w:after="0" w:line="240" w:lineRule="auto"/>
        <w:rPr>
          <w:rFonts w:ascii="Times New Roman" w:eastAsia="Times New Roman" w:hAnsi="Times New Roman" w:cs="Times New Roman"/>
          <w:b/>
          <w:i/>
          <w:sz w:val="24"/>
          <w:szCs w:val="24"/>
          <w:u w:val="single"/>
        </w:rPr>
      </w:pPr>
      <w:r w:rsidRPr="00241FDF">
        <w:rPr>
          <w:rFonts w:ascii="Times New Roman" w:eastAsia="Times New Roman" w:hAnsi="Times New Roman" w:cs="Times New Roman"/>
          <w:b/>
          <w:i/>
          <w:sz w:val="24"/>
          <w:szCs w:val="24"/>
          <w:u w:val="single"/>
        </w:rPr>
        <w:lastRenderedPageBreak/>
        <w:t>Expenses</w:t>
      </w:r>
    </w:p>
    <w:p w:rsidR="00241FDF" w:rsidRPr="00241FDF" w:rsidRDefault="00241FDF" w:rsidP="00241FDF">
      <w:pPr>
        <w:spacing w:after="0" w:line="240" w:lineRule="auto"/>
        <w:rPr>
          <w:rFonts w:ascii="Times New Roman" w:eastAsia="Times New Roman" w:hAnsi="Times New Roman" w:cs="Times New Roman"/>
          <w:b/>
          <w:i/>
          <w:sz w:val="24"/>
          <w:szCs w:val="24"/>
          <w:u w:val="single"/>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The parish offers payment of the following expenses:</w:t>
      </w:r>
    </w:p>
    <w:p w:rsidR="00241FDF" w:rsidRPr="00241FDF" w:rsidRDefault="00241FDF" w:rsidP="00241FDF">
      <w:pPr>
        <w:numPr>
          <w:ilvl w:val="0"/>
          <w:numId w:val="3"/>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An accountable reimbursable auto/travel plan is recommended with a mileage amount of ____ cents per mile and a budget amount of $________. Mileage usage to be reported monthly for reimbursement.</w:t>
      </w:r>
    </w:p>
    <w:p w:rsidR="00241FDF" w:rsidRPr="00241FDF" w:rsidRDefault="00241FDF" w:rsidP="00241FDF">
      <w:pPr>
        <w:numPr>
          <w:ilvl w:val="0"/>
          <w:numId w:val="3"/>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Necessary office furniture, equipment, supplies and postage as allowed by the parish budget.</w:t>
      </w:r>
    </w:p>
    <w:p w:rsidR="00241FDF" w:rsidRPr="00241FDF" w:rsidRDefault="00241FDF" w:rsidP="00241FDF">
      <w:pPr>
        <w:numPr>
          <w:ilvl w:val="0"/>
          <w:numId w:val="3"/>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Funds in the amount of $______ for continuing education costs or professional training books or tapes chosen by the</w:t>
      </w:r>
      <w:r>
        <w:rPr>
          <w:rFonts w:ascii="Times New Roman" w:eastAsia="Times New Roman" w:hAnsi="Times New Roman" w:cs="Times New Roman"/>
          <w:sz w:val="24"/>
          <w:szCs w:val="24"/>
        </w:rPr>
        <w:t xml:space="preserve"> Clergy</w:t>
      </w:r>
      <w:r w:rsidRPr="00241FDF">
        <w:rPr>
          <w:rFonts w:ascii="Times New Roman" w:eastAsia="Times New Roman" w:hAnsi="Times New Roman" w:cs="Times New Roman"/>
          <w:sz w:val="24"/>
          <w:szCs w:val="24"/>
        </w:rPr>
        <w:t>.</w:t>
      </w:r>
    </w:p>
    <w:p w:rsidR="00241FDF" w:rsidRPr="00241FDF" w:rsidRDefault="00241FDF" w:rsidP="00241FDF">
      <w:pPr>
        <w:numPr>
          <w:ilvl w:val="0"/>
          <w:numId w:val="3"/>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A Discretionary Fund for which the </w:t>
      </w:r>
      <w:r>
        <w:rPr>
          <w:rFonts w:ascii="Times New Roman" w:eastAsia="Times New Roman" w:hAnsi="Times New Roman" w:cs="Times New Roman"/>
          <w:sz w:val="24"/>
          <w:szCs w:val="24"/>
        </w:rPr>
        <w:t xml:space="preserve">Priest in Charge </w:t>
      </w:r>
      <w:r w:rsidRPr="00241FDF">
        <w:rPr>
          <w:rFonts w:ascii="Times New Roman" w:eastAsia="Times New Roman" w:hAnsi="Times New Roman" w:cs="Times New Roman"/>
          <w:sz w:val="24"/>
          <w:szCs w:val="24"/>
        </w:rPr>
        <w:t>has responsibility to expend these monies in accordance with the Diocesan guidelines for Discretionary Funds. Terms_______________________________________________________________________________________________________________________</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b/>
          <w:i/>
          <w:sz w:val="24"/>
          <w:szCs w:val="24"/>
          <w:u w:val="single"/>
        </w:rPr>
        <w:t>Leave Time</w:t>
      </w:r>
      <w:r w:rsidRPr="00241FDF">
        <w:rPr>
          <w:rFonts w:ascii="Times New Roman" w:eastAsia="Times New Roman" w:hAnsi="Times New Roman" w:cs="Times New Roman"/>
          <w:sz w:val="24"/>
          <w:szCs w:val="24"/>
        </w:rPr>
        <w:t xml:space="preserve">: </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 Leave shall be granted to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as follows:</w:t>
      </w:r>
    </w:p>
    <w:p w:rsidR="00241FDF" w:rsidRPr="00241FDF" w:rsidRDefault="00241FDF" w:rsidP="00241FDF">
      <w:pPr>
        <w:numPr>
          <w:ilvl w:val="0"/>
          <w:numId w:val="4"/>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Four weeks’ vacation each year (including 4 Sundays) to be used in the year in which it accrues.</w:t>
      </w:r>
    </w:p>
    <w:p w:rsidR="00241FDF" w:rsidRPr="00241FDF" w:rsidRDefault="00241FDF" w:rsidP="00241FDF">
      <w:pPr>
        <w:numPr>
          <w:ilvl w:val="0"/>
          <w:numId w:val="4"/>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One week (7 days which includes a Sunday) per year in addition to vacation for professional education purposes or retreat time to be used in the year in which it accrues.</w:t>
      </w:r>
    </w:p>
    <w:p w:rsidR="00241FDF" w:rsidRDefault="00241FDF" w:rsidP="00241FDF">
      <w:pPr>
        <w:numPr>
          <w:ilvl w:val="0"/>
          <w:numId w:val="4"/>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Up to _____ days of personal or family leave time to use in the year in which they accrue.</w:t>
      </w:r>
    </w:p>
    <w:p w:rsidR="00792EAB" w:rsidRPr="00792EAB" w:rsidRDefault="00792EAB" w:rsidP="00792EAB">
      <w:pPr>
        <w:numPr>
          <w:ilvl w:val="0"/>
          <w:numId w:val="4"/>
        </w:numPr>
        <w:spacing w:after="0" w:line="240" w:lineRule="auto"/>
        <w:rPr>
          <w:rFonts w:ascii="Times New Roman" w:hAnsi="Times New Roman" w:cs="Times New Roman"/>
          <w:sz w:val="24"/>
          <w:szCs w:val="24"/>
        </w:rPr>
      </w:pPr>
      <w:r w:rsidRPr="00792EAB">
        <w:rPr>
          <w:rFonts w:ascii="Times New Roman" w:hAnsi="Times New Roman" w:cs="Times New Roman"/>
          <w:sz w:val="24"/>
          <w:szCs w:val="24"/>
        </w:rPr>
        <w:t xml:space="preserve">BIRTH OF A CHILD: </w:t>
      </w:r>
    </w:p>
    <w:p w:rsidR="00792EAB" w:rsidRPr="00792EAB" w:rsidRDefault="00792EAB" w:rsidP="00792EAB">
      <w:pPr>
        <w:ind w:left="1440"/>
        <w:rPr>
          <w:rFonts w:ascii="Times New Roman" w:hAnsi="Times New Roman" w:cs="Times New Roman"/>
          <w:sz w:val="24"/>
          <w:szCs w:val="24"/>
        </w:rPr>
      </w:pPr>
      <w:r w:rsidRPr="00792EAB">
        <w:rPr>
          <w:rFonts w:ascii="Times New Roman" w:hAnsi="Times New Roman" w:cs="Times New Roman"/>
          <w:sz w:val="24"/>
          <w:szCs w:val="24"/>
        </w:rPr>
        <w:t>The cleric</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or lay employee giving birth is to receive up to twelve (12) weeks paid leave</w:t>
      </w:r>
      <w:r w:rsidR="001C1194">
        <w:rPr>
          <w:rFonts w:ascii="Times New Roman" w:hAnsi="Times New Roman" w:cs="Times New Roman"/>
          <w:sz w:val="24"/>
          <w:szCs w:val="24"/>
        </w:rPr>
        <w:t xml:space="preserve">. </w:t>
      </w:r>
      <w:r w:rsidRPr="00792EAB">
        <w:rPr>
          <w:rFonts w:ascii="Times New Roman" w:hAnsi="Times New Roman" w:cs="Times New Roman"/>
          <w:sz w:val="24"/>
          <w:szCs w:val="24"/>
        </w:rPr>
        <w:t>The cleric</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or lay employee</w:t>
      </w:r>
      <w:r w:rsidRPr="00792EAB">
        <w:rPr>
          <w:rFonts w:ascii="Times New Roman" w:hAnsi="Times New Roman" w:cs="Times New Roman"/>
          <w:i/>
          <w:sz w:val="24"/>
          <w:szCs w:val="24"/>
        </w:rPr>
        <w:t xml:space="preserve"> </w:t>
      </w:r>
      <w:r w:rsidRPr="00792EAB">
        <w:rPr>
          <w:rFonts w:ascii="Times New Roman" w:hAnsi="Times New Roman" w:cs="Times New Roman"/>
          <w:sz w:val="24"/>
          <w:szCs w:val="24"/>
        </w:rPr>
        <w:t>giving birth who are active participants in the Church Pension Fund (“CPF”) should submit a claim for short term disability (“STD”), which will reimburse the employer for 70% of the employee’s total compensation figure (up to $1,000/week)</w:t>
      </w:r>
      <w:r w:rsidR="001C1194">
        <w:rPr>
          <w:rFonts w:ascii="Times New Roman" w:hAnsi="Times New Roman" w:cs="Times New Roman"/>
          <w:sz w:val="24"/>
          <w:szCs w:val="24"/>
        </w:rPr>
        <w:t xml:space="preserve">. </w:t>
      </w:r>
      <w:r w:rsidRPr="00792EAB">
        <w:rPr>
          <w:rFonts w:ascii="Times New Roman" w:hAnsi="Times New Roman" w:cs="Times New Roman"/>
          <w:sz w:val="24"/>
          <w:szCs w:val="24"/>
        </w:rPr>
        <w:t>The remaining 30% of total compensation shall be paid by the congregation or the Diocese</w:t>
      </w:r>
      <w:r w:rsidR="001C1194">
        <w:rPr>
          <w:rFonts w:ascii="Times New Roman" w:hAnsi="Times New Roman" w:cs="Times New Roman"/>
          <w:sz w:val="24"/>
          <w:szCs w:val="24"/>
        </w:rPr>
        <w:t xml:space="preserve">. </w:t>
      </w:r>
      <w:r w:rsidRPr="00792EAB">
        <w:rPr>
          <w:rFonts w:ascii="Times New Roman" w:hAnsi="Times New Roman" w:cs="Times New Roman"/>
          <w:sz w:val="24"/>
          <w:szCs w:val="24"/>
        </w:rPr>
        <w:t>The STD period normally will be six (6) weeks;</w:t>
      </w:r>
    </w:p>
    <w:p w:rsidR="00792EAB" w:rsidRPr="00792EAB" w:rsidRDefault="00792EAB" w:rsidP="00792EAB">
      <w:pPr>
        <w:ind w:left="1440"/>
        <w:rPr>
          <w:rFonts w:ascii="Times New Roman" w:hAnsi="Times New Roman" w:cs="Times New Roman"/>
          <w:i/>
          <w:sz w:val="24"/>
          <w:szCs w:val="24"/>
        </w:rPr>
      </w:pPr>
      <w:r w:rsidRPr="00792EAB">
        <w:rPr>
          <w:rFonts w:ascii="Times New Roman" w:hAnsi="Times New Roman" w:cs="Times New Roman"/>
          <w:sz w:val="24"/>
          <w:szCs w:val="24"/>
        </w:rPr>
        <w:t>If the</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spouse of a full-time cleric or a full-time lay employee</w:t>
      </w:r>
      <w:r w:rsidRPr="00792EAB">
        <w:rPr>
          <w:rFonts w:ascii="Times New Roman" w:hAnsi="Times New Roman" w:cs="Times New Roman"/>
          <w:i/>
          <w:sz w:val="24"/>
          <w:szCs w:val="24"/>
        </w:rPr>
        <w:t xml:space="preserve"> </w:t>
      </w:r>
      <w:r w:rsidRPr="00792EAB">
        <w:rPr>
          <w:rFonts w:ascii="Times New Roman" w:hAnsi="Times New Roman" w:cs="Times New Roman"/>
          <w:sz w:val="24"/>
          <w:szCs w:val="24"/>
        </w:rPr>
        <w:t>gives birth, the cleric</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or lay employee</w:t>
      </w:r>
      <w:r w:rsidRPr="00792EAB">
        <w:rPr>
          <w:rFonts w:ascii="Times New Roman" w:hAnsi="Times New Roman" w:cs="Times New Roman"/>
          <w:i/>
          <w:sz w:val="24"/>
          <w:szCs w:val="24"/>
        </w:rPr>
        <w:t xml:space="preserve"> </w:t>
      </w:r>
      <w:r w:rsidRPr="00792EAB">
        <w:rPr>
          <w:rFonts w:ascii="Times New Roman" w:hAnsi="Times New Roman" w:cs="Times New Roman"/>
          <w:sz w:val="24"/>
          <w:szCs w:val="24"/>
        </w:rPr>
        <w:t>will receive up to two</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2</w:t>
      </w:r>
      <w:r w:rsidRPr="00792EAB">
        <w:rPr>
          <w:rFonts w:ascii="Times New Roman" w:hAnsi="Times New Roman" w:cs="Times New Roman"/>
          <w:b/>
          <w:sz w:val="24"/>
          <w:szCs w:val="24"/>
        </w:rPr>
        <w:t>)</w:t>
      </w:r>
      <w:r w:rsidRPr="00792EAB">
        <w:rPr>
          <w:rFonts w:ascii="Times New Roman" w:hAnsi="Times New Roman" w:cs="Times New Roman"/>
          <w:sz w:val="24"/>
          <w:szCs w:val="24"/>
        </w:rPr>
        <w:t xml:space="preserve"> weeks paid leave</w:t>
      </w:r>
      <w:r w:rsidR="001C1194">
        <w:rPr>
          <w:rFonts w:ascii="Times New Roman" w:hAnsi="Times New Roman" w:cs="Times New Roman"/>
          <w:sz w:val="24"/>
          <w:szCs w:val="24"/>
        </w:rPr>
        <w:t xml:space="preserve">. </w:t>
      </w:r>
      <w:r w:rsidRPr="00792EAB">
        <w:rPr>
          <w:rFonts w:ascii="Times New Roman" w:hAnsi="Times New Roman" w:cs="Times New Roman"/>
          <w:sz w:val="24"/>
          <w:szCs w:val="24"/>
        </w:rPr>
        <w:t>Up to an additional ten (10)</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weeks of unpaid leave may also be provided. Total leave time (paid and unpaid) for the non-birth-giving spouse is not to exceed twelve</w:t>
      </w:r>
      <w:r w:rsidRPr="00792EAB">
        <w:rPr>
          <w:rFonts w:ascii="Times New Roman" w:hAnsi="Times New Roman" w:cs="Times New Roman"/>
          <w:b/>
          <w:sz w:val="24"/>
          <w:szCs w:val="24"/>
        </w:rPr>
        <w:t xml:space="preserve"> (</w:t>
      </w:r>
      <w:r w:rsidRPr="00792EAB">
        <w:rPr>
          <w:rFonts w:ascii="Times New Roman" w:hAnsi="Times New Roman" w:cs="Times New Roman"/>
          <w:sz w:val="24"/>
          <w:szCs w:val="24"/>
        </w:rPr>
        <w:t>12) weeks.</w:t>
      </w:r>
    </w:p>
    <w:p w:rsidR="00792EAB" w:rsidRPr="00792EAB" w:rsidRDefault="00792EAB" w:rsidP="00792EAB">
      <w:pPr>
        <w:pStyle w:val="NoSpacing"/>
        <w:ind w:left="720" w:firstLine="720"/>
        <w:rPr>
          <w:rFonts w:ascii="Times New Roman" w:hAnsi="Times New Roman" w:cs="Times New Roman"/>
          <w:sz w:val="24"/>
          <w:szCs w:val="24"/>
        </w:rPr>
      </w:pPr>
      <w:r w:rsidRPr="00792EAB">
        <w:rPr>
          <w:rFonts w:ascii="Times New Roman" w:hAnsi="Times New Roman" w:cs="Times New Roman"/>
          <w:sz w:val="24"/>
          <w:szCs w:val="24"/>
        </w:rPr>
        <w:t xml:space="preserve">ADOPTION:   </w:t>
      </w:r>
    </w:p>
    <w:p w:rsidR="00792EAB" w:rsidRPr="00792EAB" w:rsidRDefault="00792EAB" w:rsidP="00792EAB">
      <w:pPr>
        <w:ind w:left="1440"/>
        <w:rPr>
          <w:rFonts w:ascii="Times New Roman" w:hAnsi="Times New Roman" w:cs="Times New Roman"/>
          <w:sz w:val="24"/>
          <w:szCs w:val="24"/>
        </w:rPr>
      </w:pPr>
      <w:r w:rsidRPr="00792EAB">
        <w:rPr>
          <w:rFonts w:ascii="Times New Roman" w:hAnsi="Times New Roman" w:cs="Times New Roman"/>
          <w:sz w:val="24"/>
          <w:szCs w:val="24"/>
        </w:rPr>
        <w:t>One adoptive parent is eligible for up to seven and one-half (7.5) weeks of paid leave and up to four and one-half (4.5) weeks of unpaid leave</w:t>
      </w:r>
      <w:r w:rsidR="001C1194">
        <w:rPr>
          <w:rFonts w:ascii="Times New Roman" w:hAnsi="Times New Roman" w:cs="Times New Roman"/>
          <w:sz w:val="24"/>
          <w:szCs w:val="24"/>
        </w:rPr>
        <w:t xml:space="preserve">. </w:t>
      </w:r>
      <w:r w:rsidRPr="00792EAB">
        <w:rPr>
          <w:rFonts w:ascii="Times New Roman" w:hAnsi="Times New Roman" w:cs="Times New Roman"/>
          <w:sz w:val="24"/>
          <w:szCs w:val="24"/>
        </w:rPr>
        <w:t>The congregation or Diocese paid time is the same for adoption as for the birth of a child except that CPG does not provide STD benefits for an adoption</w:t>
      </w:r>
      <w:r w:rsidR="001C1194">
        <w:rPr>
          <w:rFonts w:ascii="Times New Roman" w:hAnsi="Times New Roman" w:cs="Times New Roman"/>
          <w:sz w:val="24"/>
          <w:szCs w:val="24"/>
        </w:rPr>
        <w:t xml:space="preserve">. </w:t>
      </w:r>
      <w:r w:rsidRPr="00792EAB">
        <w:rPr>
          <w:rFonts w:ascii="Times New Roman" w:hAnsi="Times New Roman" w:cs="Times New Roman"/>
          <w:sz w:val="24"/>
          <w:szCs w:val="24"/>
        </w:rPr>
        <w:t xml:space="preserve">Total leave time (paid and unpaid) is not to exceed twelve (12) weeks; </w:t>
      </w:r>
    </w:p>
    <w:p w:rsidR="00792EAB" w:rsidRPr="00792EAB" w:rsidRDefault="00792EAB" w:rsidP="00792EAB">
      <w:pPr>
        <w:ind w:left="1440"/>
        <w:rPr>
          <w:rFonts w:ascii="Times New Roman" w:hAnsi="Times New Roman" w:cs="Times New Roman"/>
          <w:sz w:val="24"/>
          <w:szCs w:val="24"/>
        </w:rPr>
      </w:pPr>
      <w:r w:rsidRPr="00792EAB">
        <w:rPr>
          <w:rFonts w:ascii="Times New Roman" w:hAnsi="Times New Roman" w:cs="Times New Roman"/>
          <w:sz w:val="24"/>
          <w:szCs w:val="24"/>
        </w:rPr>
        <w:lastRenderedPageBreak/>
        <w:t>Should the spouse of the adoptive parent also be employed by a congregation or the Diocese, the spouse would be eligible for up to two (2) weeks paid leave.</w:t>
      </w:r>
    </w:p>
    <w:p w:rsidR="00241FDF" w:rsidRPr="00241FDF" w:rsidRDefault="00241FDF" w:rsidP="00241FDF">
      <w:pPr>
        <w:numPr>
          <w:ilvl w:val="0"/>
          <w:numId w:val="4"/>
        </w:numPr>
        <w:spacing w:after="0" w:line="240" w:lineRule="auto"/>
        <w:contextualSpacing/>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Sabbatical leave will accumulate at the rate of one week per year of service to the parish, to be taken between the 5</w:t>
      </w:r>
      <w:r w:rsidRPr="00241FDF">
        <w:rPr>
          <w:rFonts w:ascii="Times New Roman" w:eastAsia="Times New Roman" w:hAnsi="Times New Roman" w:cs="Times New Roman"/>
          <w:sz w:val="24"/>
          <w:szCs w:val="24"/>
          <w:vertAlign w:val="superscript"/>
        </w:rPr>
        <w:t>th</w:t>
      </w:r>
      <w:r w:rsidRPr="00241FDF">
        <w:rPr>
          <w:rFonts w:ascii="Times New Roman" w:eastAsia="Times New Roman" w:hAnsi="Times New Roman" w:cs="Times New Roman"/>
          <w:sz w:val="24"/>
          <w:szCs w:val="24"/>
        </w:rPr>
        <w:t xml:space="preserve"> and 7</w:t>
      </w:r>
      <w:r w:rsidRPr="00241FDF">
        <w:rPr>
          <w:rFonts w:ascii="Times New Roman" w:eastAsia="Times New Roman" w:hAnsi="Times New Roman" w:cs="Times New Roman"/>
          <w:sz w:val="24"/>
          <w:szCs w:val="24"/>
          <w:vertAlign w:val="superscript"/>
        </w:rPr>
        <w:t>th</w:t>
      </w:r>
      <w:r w:rsidRPr="00241FDF">
        <w:rPr>
          <w:rFonts w:ascii="Times New Roman" w:eastAsia="Times New Roman" w:hAnsi="Times New Roman" w:cs="Times New Roman"/>
          <w:sz w:val="24"/>
          <w:szCs w:val="24"/>
        </w:rPr>
        <w:t xml:space="preserve"> years. If the sabbatical is not used within that timeframe it is no longer available. The purpose and timing of the sabbatical is to be decided jointly between vestry and clergy and approved by the Bishop. </w:t>
      </w:r>
    </w:p>
    <w:p w:rsidR="00241FDF" w:rsidRPr="00241FDF" w:rsidRDefault="00241FDF" w:rsidP="00241FDF">
      <w:pPr>
        <w:spacing w:after="0" w:line="240" w:lineRule="auto"/>
        <w:ind w:left="1440"/>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The clergy shall submit a proposal for the sabbatical which shall include goals and objectives and an evaluation of how the leave time will contribute to his/her continuing theological education, professional or personal growth.</w:t>
      </w:r>
    </w:p>
    <w:p w:rsidR="00241FDF" w:rsidRPr="00241FDF" w:rsidRDefault="00241FDF" w:rsidP="00241FDF">
      <w:pPr>
        <w:spacing w:after="0" w:line="240" w:lineRule="auto"/>
        <w:ind w:left="1815"/>
        <w:contextualSpacing/>
        <w:rPr>
          <w:rFonts w:ascii="Times New Roman" w:eastAsia="Times New Roman" w:hAnsi="Times New Roman" w:cs="Times New Roman"/>
          <w:sz w:val="24"/>
          <w:szCs w:val="24"/>
        </w:rPr>
      </w:pPr>
    </w:p>
    <w:p w:rsidR="00241FDF" w:rsidRPr="00241FDF" w:rsidRDefault="00241FDF" w:rsidP="00241FDF">
      <w:pPr>
        <w:spacing w:after="0" w:line="240" w:lineRule="auto"/>
        <w:ind w:left="1440"/>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Sabbatical leave is not to replace regularly scheduled vacation or continuing education. Vacation time may be added to a sabbatical, but clergy should be absent from the parish for no more than 90 days.</w:t>
      </w:r>
    </w:p>
    <w:p w:rsidR="00241FDF" w:rsidRPr="00241FDF" w:rsidRDefault="00241FDF" w:rsidP="00241FDF">
      <w:pPr>
        <w:spacing w:after="0" w:line="240" w:lineRule="auto"/>
        <w:rPr>
          <w:rFonts w:ascii="Times New Roman" w:eastAsia="Times New Roman" w:hAnsi="Times New Roman" w:cs="Times New Roman"/>
          <w:sz w:val="24"/>
          <w:szCs w:val="24"/>
        </w:rPr>
      </w:pPr>
    </w:p>
    <w:p w:rsidR="00241FDF" w:rsidRDefault="00241FDF" w:rsidP="00241FDF">
      <w:pPr>
        <w:spacing w:after="0" w:line="240" w:lineRule="auto"/>
        <w:ind w:left="1440"/>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The congregation will pay the clergy’s full salary and benefits during the sabbatical</w:t>
      </w:r>
      <w:r w:rsidR="001C1194">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Accumulation of funds to a sabbatical account at a rate of _______ per year, held by the parish to cover documented expenses related to sabbatical. These funds will be used to cover documented expenses related to the sabbatical.</w:t>
      </w:r>
    </w:p>
    <w:p w:rsidR="00E12534" w:rsidRDefault="00E12534" w:rsidP="00241FDF">
      <w:pPr>
        <w:spacing w:after="0" w:line="240" w:lineRule="auto"/>
        <w:ind w:left="1440"/>
        <w:rPr>
          <w:rFonts w:ascii="Times New Roman" w:eastAsia="Times New Roman" w:hAnsi="Times New Roman" w:cs="Times New Roman"/>
          <w:sz w:val="24"/>
          <w:szCs w:val="24"/>
        </w:rPr>
      </w:pPr>
    </w:p>
    <w:p w:rsidR="00E12534" w:rsidRPr="00241FDF" w:rsidRDefault="00E12534" w:rsidP="00241FDF">
      <w:pPr>
        <w:spacing w:after="0" w:line="240" w:lineRule="auto"/>
        <w:ind w:left="1440"/>
        <w:rPr>
          <w:rFonts w:ascii="Times New Roman" w:eastAsia="Times New Roman" w:hAnsi="Times New Roman" w:cs="Times New Roman"/>
          <w:sz w:val="24"/>
          <w:szCs w:val="24"/>
        </w:rPr>
      </w:pPr>
      <w:r w:rsidRPr="00E12534">
        <w:rPr>
          <w:rFonts w:ascii="Times New Roman" w:eastAsia="Times New Roman" w:hAnsi="Times New Roman" w:cs="Times New Roman"/>
          <w:sz w:val="24"/>
          <w:szCs w:val="24"/>
        </w:rPr>
        <w:t>In the case where the position is terminated by the clergy or congregation before a sabbatical is taken, any accumulated funds in the sabbatical account will revert to the congregation. Sabbatical time and funds do not vest and there is no entitlement to any payout.</w:t>
      </w:r>
    </w:p>
    <w:p w:rsidR="00241FDF" w:rsidRPr="00241FDF" w:rsidRDefault="00241FDF" w:rsidP="00241FDF">
      <w:pPr>
        <w:spacing w:after="0" w:line="240" w:lineRule="auto"/>
        <w:ind w:left="1815"/>
        <w:rPr>
          <w:rFonts w:ascii="Times New Roman" w:eastAsia="Times New Roman" w:hAnsi="Times New Roman" w:cs="Times New Roman"/>
          <w:sz w:val="24"/>
          <w:szCs w:val="24"/>
        </w:rPr>
      </w:pPr>
    </w:p>
    <w:p w:rsidR="00241FDF" w:rsidRPr="00241FDF" w:rsidRDefault="00241FDF" w:rsidP="00241FDF">
      <w:pPr>
        <w:numPr>
          <w:ilvl w:val="0"/>
          <w:numId w:val="4"/>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All leave time shall be paid leave with all compensations and expenses paid as usual. It is expected that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take not less than two days off per week</w:t>
      </w:r>
      <w:r w:rsidR="001C1194">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The Rector may reschedule days off and weekly working hours to accommodate evening responsibilities, meetings and appointments.</w:t>
      </w:r>
    </w:p>
    <w:p w:rsidR="00241FDF" w:rsidRPr="00241FDF" w:rsidRDefault="00241FDF" w:rsidP="00241FDF">
      <w:pPr>
        <w:numPr>
          <w:ilvl w:val="0"/>
          <w:numId w:val="4"/>
        </w:num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Supply clergy shall be arranged for by 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and Senior Warden, for both scheduled and unscheduled leave</w:t>
      </w:r>
      <w:r w:rsidR="001C1194">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 xml:space="preserve">The parish shall provide financially for supply work at the accepted diocesan wide rate. </w:t>
      </w:r>
    </w:p>
    <w:p w:rsidR="00241FDF" w:rsidRPr="00241FDF" w:rsidRDefault="00241FDF" w:rsidP="00241FDF">
      <w:pPr>
        <w:spacing w:after="0" w:line="240" w:lineRule="auto"/>
        <w:ind w:left="720"/>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b/>
          <w:i/>
          <w:sz w:val="24"/>
          <w:szCs w:val="24"/>
          <w:u w:val="single"/>
        </w:rPr>
      </w:pPr>
      <w:r w:rsidRPr="00241FDF">
        <w:rPr>
          <w:rFonts w:ascii="Times New Roman" w:eastAsia="Times New Roman" w:hAnsi="Times New Roman" w:cs="Times New Roman"/>
          <w:b/>
          <w:i/>
          <w:sz w:val="24"/>
          <w:szCs w:val="24"/>
          <w:u w:val="single"/>
        </w:rPr>
        <w:t>Supplementary Compensation:</w:t>
      </w:r>
    </w:p>
    <w:p w:rsidR="00241FDF" w:rsidRPr="00241FDF" w:rsidRDefault="00241FDF" w:rsidP="00241FDF">
      <w:pPr>
        <w:spacing w:after="0" w:line="240" w:lineRule="auto"/>
        <w:rPr>
          <w:rFonts w:ascii="Times New Roman" w:eastAsia="Times New Roman" w:hAnsi="Times New Roman" w:cs="Times New Roman"/>
          <w:b/>
          <w:i/>
          <w:sz w:val="24"/>
          <w:szCs w:val="24"/>
          <w:u w:val="single"/>
        </w:rPr>
      </w:pPr>
    </w:p>
    <w:p w:rsidR="00241FDF" w:rsidRPr="00241FDF" w:rsidRDefault="00241FDF" w:rsidP="00241FDF">
      <w:pPr>
        <w:spacing w:after="0" w:line="240" w:lineRule="auto"/>
        <w:rPr>
          <w:rFonts w:ascii="Times New Roman" w:eastAsia="Times New Roman" w:hAnsi="Times New Roman" w:cs="Times New Roman"/>
          <w:sz w:val="24"/>
          <w:szCs w:val="20"/>
        </w:rPr>
      </w:pPr>
      <w:r w:rsidRPr="00241FDF">
        <w:rPr>
          <w:rFonts w:ascii="Times New Roman" w:eastAsia="Times New Roman" w:hAnsi="Times New Roman" w:cs="Times New Roman"/>
          <w:sz w:val="24"/>
          <w:szCs w:val="20"/>
        </w:rPr>
        <w:t xml:space="preserve">Special gifts that accrue to the </w:t>
      </w:r>
      <w:r>
        <w:rPr>
          <w:rFonts w:ascii="Times New Roman" w:eastAsia="Times New Roman" w:hAnsi="Times New Roman" w:cs="Times New Roman"/>
          <w:sz w:val="24"/>
          <w:szCs w:val="20"/>
        </w:rPr>
        <w:t>Priest in Charge</w:t>
      </w:r>
      <w:r w:rsidRPr="00241FDF">
        <w:rPr>
          <w:rFonts w:ascii="Times New Roman" w:eastAsia="Times New Roman" w:hAnsi="Times New Roman" w:cs="Times New Roman"/>
          <w:sz w:val="24"/>
          <w:szCs w:val="20"/>
        </w:rPr>
        <w:t xml:space="preserve"> as a result of ___ performance of rites of marriage, baptism or burial shall be designated to the discretionary fund</w:t>
      </w:r>
      <w:r>
        <w:rPr>
          <w:rFonts w:ascii="Times New Roman" w:eastAsia="Times New Roman" w:hAnsi="Times New Roman" w:cs="Times New Roman"/>
          <w:sz w:val="24"/>
          <w:szCs w:val="20"/>
        </w:rPr>
        <w:t xml:space="preserve"> for which the sole use by the Clergy</w:t>
      </w:r>
      <w:r w:rsidRPr="00241FDF">
        <w:rPr>
          <w:rFonts w:ascii="Times New Roman" w:eastAsia="Times New Roman" w:hAnsi="Times New Roman" w:cs="Times New Roman"/>
          <w:sz w:val="24"/>
          <w:szCs w:val="20"/>
        </w:rPr>
        <w:t xml:space="preserve">, and for good causes known to the </w:t>
      </w:r>
      <w:r>
        <w:rPr>
          <w:rFonts w:ascii="Times New Roman" w:eastAsia="Times New Roman" w:hAnsi="Times New Roman" w:cs="Times New Roman"/>
          <w:sz w:val="24"/>
          <w:szCs w:val="20"/>
        </w:rPr>
        <w:t>Clergy</w:t>
      </w:r>
      <w:r w:rsidRPr="00241FDF">
        <w:rPr>
          <w:rFonts w:ascii="Times New Roman" w:eastAsia="Times New Roman" w:hAnsi="Times New Roman" w:cs="Times New Roman"/>
          <w:sz w:val="24"/>
          <w:szCs w:val="20"/>
        </w:rPr>
        <w:t xml:space="preserve">, and for which the </w:t>
      </w:r>
      <w:r>
        <w:rPr>
          <w:rFonts w:ascii="Times New Roman" w:eastAsia="Times New Roman" w:hAnsi="Times New Roman" w:cs="Times New Roman"/>
          <w:sz w:val="24"/>
          <w:szCs w:val="20"/>
        </w:rPr>
        <w:t xml:space="preserve">Clergy </w:t>
      </w:r>
      <w:r w:rsidRPr="00241FDF">
        <w:rPr>
          <w:rFonts w:ascii="Times New Roman" w:eastAsia="Times New Roman" w:hAnsi="Times New Roman" w:cs="Times New Roman"/>
          <w:sz w:val="24"/>
          <w:szCs w:val="20"/>
        </w:rPr>
        <w:t xml:space="preserve">has the responsibility to expend these monies in accordance with the Diocesan Guidelines for discretionary funds. It is further agreed that any compensation resulting from writing, speaking, or other similar activities other than those directly associated with the parish shall be solely for the benefit of the </w:t>
      </w:r>
      <w:r>
        <w:rPr>
          <w:rFonts w:ascii="Times New Roman" w:eastAsia="Times New Roman" w:hAnsi="Times New Roman" w:cs="Times New Roman"/>
          <w:sz w:val="24"/>
          <w:szCs w:val="20"/>
        </w:rPr>
        <w:t>Priest in Charge</w:t>
      </w:r>
      <w:r w:rsidRPr="00241FDF">
        <w:rPr>
          <w:rFonts w:ascii="Times New Roman" w:eastAsia="Times New Roman" w:hAnsi="Times New Roman" w:cs="Times New Roman"/>
          <w:sz w:val="24"/>
          <w:szCs w:val="20"/>
        </w:rPr>
        <w:t>.</w:t>
      </w:r>
    </w:p>
    <w:p w:rsidR="00241FDF" w:rsidRPr="00241FDF" w:rsidRDefault="00241FDF" w:rsidP="00241FDF">
      <w:pPr>
        <w:spacing w:after="0" w:line="240" w:lineRule="auto"/>
        <w:rPr>
          <w:rFonts w:ascii="Times New Roman" w:eastAsia="Times New Roman" w:hAnsi="Times New Roman" w:cs="Times New Roman"/>
          <w:sz w:val="24"/>
          <w:szCs w:val="24"/>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1C1194" w:rsidRDefault="001C1194" w:rsidP="00241FDF">
      <w:pPr>
        <w:spacing w:after="0" w:line="240" w:lineRule="auto"/>
        <w:rPr>
          <w:rFonts w:ascii="Times New Roman" w:eastAsia="Times New Roman" w:hAnsi="Times New Roman" w:cs="Times New Roman"/>
          <w:b/>
          <w:i/>
          <w:sz w:val="24"/>
          <w:szCs w:val="24"/>
          <w:u w:val="single"/>
        </w:rPr>
      </w:pPr>
    </w:p>
    <w:p w:rsidR="00241FDF" w:rsidRPr="00241FDF" w:rsidRDefault="00241FDF" w:rsidP="00241FDF">
      <w:pPr>
        <w:spacing w:after="0" w:line="240" w:lineRule="auto"/>
        <w:rPr>
          <w:rFonts w:ascii="Times New Roman" w:eastAsia="Times New Roman" w:hAnsi="Times New Roman" w:cs="Times New Roman"/>
          <w:b/>
          <w:i/>
          <w:sz w:val="24"/>
          <w:szCs w:val="24"/>
          <w:u w:val="single"/>
        </w:rPr>
      </w:pPr>
      <w:r w:rsidRPr="00241FDF">
        <w:rPr>
          <w:rFonts w:ascii="Times New Roman" w:eastAsia="Times New Roman" w:hAnsi="Times New Roman" w:cs="Times New Roman"/>
          <w:b/>
          <w:i/>
          <w:sz w:val="24"/>
          <w:szCs w:val="24"/>
          <w:u w:val="single"/>
        </w:rPr>
        <w:lastRenderedPageBreak/>
        <w:t>Use of the Church Buildings:</w:t>
      </w:r>
    </w:p>
    <w:p w:rsidR="00241FDF" w:rsidRPr="00241FDF" w:rsidRDefault="00241FDF" w:rsidP="00241FDF">
      <w:pPr>
        <w:spacing w:after="0" w:line="240" w:lineRule="auto"/>
        <w:rPr>
          <w:rFonts w:ascii="Times New Roman" w:eastAsia="Times New Roman" w:hAnsi="Times New Roman" w:cs="Times New Roman"/>
          <w:b/>
          <w:i/>
          <w:sz w:val="24"/>
          <w:szCs w:val="24"/>
          <w:u w:val="single"/>
        </w:rPr>
      </w:pPr>
    </w:p>
    <w:p w:rsidR="00241FDF" w:rsidRPr="00241FDF" w:rsidRDefault="00241FDF" w:rsidP="00241FDF">
      <w:pPr>
        <w:spacing w:after="0" w:line="240" w:lineRule="auto"/>
        <w:rPr>
          <w:rFonts w:ascii="Times New Roman" w:eastAsia="Times New Roman" w:hAnsi="Times New Roman" w:cs="Times New Roman"/>
          <w:sz w:val="24"/>
          <w:szCs w:val="20"/>
        </w:rPr>
      </w:pPr>
      <w:r w:rsidRPr="00241FDF">
        <w:rPr>
          <w:rFonts w:ascii="Times New Roman" w:eastAsia="Times New Roman" w:hAnsi="Times New Roman" w:cs="Times New Roman"/>
          <w:sz w:val="24"/>
          <w:szCs w:val="20"/>
        </w:rPr>
        <w:t xml:space="preserve">According to the Canons of the Church, the </w:t>
      </w:r>
      <w:r>
        <w:rPr>
          <w:rFonts w:ascii="Times New Roman" w:eastAsia="Times New Roman" w:hAnsi="Times New Roman" w:cs="Times New Roman"/>
          <w:sz w:val="24"/>
          <w:szCs w:val="20"/>
        </w:rPr>
        <w:t>Clergy</w:t>
      </w:r>
      <w:r w:rsidRPr="00241FDF">
        <w:rPr>
          <w:rFonts w:ascii="Times New Roman" w:eastAsia="Times New Roman" w:hAnsi="Times New Roman" w:cs="Times New Roman"/>
          <w:sz w:val="24"/>
          <w:szCs w:val="20"/>
        </w:rPr>
        <w:t xml:space="preserve"> shall be entitled to the use and control of the church building(s) for the purpose of all church related tasks, and for the full and free discharge of all religious activities under the </w:t>
      </w:r>
      <w:r>
        <w:rPr>
          <w:rFonts w:ascii="Times New Roman" w:eastAsia="Times New Roman" w:hAnsi="Times New Roman" w:cs="Times New Roman"/>
          <w:sz w:val="24"/>
          <w:szCs w:val="20"/>
        </w:rPr>
        <w:t>Clergy</w:t>
      </w:r>
      <w:r w:rsidRPr="00241FDF">
        <w:rPr>
          <w:rFonts w:ascii="Times New Roman" w:eastAsia="Times New Roman" w:hAnsi="Times New Roman" w:cs="Times New Roman"/>
          <w:sz w:val="24"/>
          <w:szCs w:val="20"/>
        </w:rPr>
        <w:t>’s charge.</w:t>
      </w:r>
    </w:p>
    <w:p w:rsidR="00241FDF" w:rsidRPr="00241FDF" w:rsidRDefault="00241FDF" w:rsidP="00241FDF">
      <w:pPr>
        <w:spacing w:after="0" w:line="240" w:lineRule="auto"/>
        <w:rPr>
          <w:rFonts w:ascii="Times New Roman" w:eastAsia="Times New Roman" w:hAnsi="Times New Roman" w:cs="Times New Roman"/>
          <w:sz w:val="24"/>
          <w:szCs w:val="20"/>
        </w:rPr>
      </w:pPr>
    </w:p>
    <w:p w:rsidR="00241FDF" w:rsidRPr="00241FDF" w:rsidRDefault="00241FDF" w:rsidP="00241FDF">
      <w:pPr>
        <w:spacing w:after="0" w:line="240" w:lineRule="auto"/>
        <w:rPr>
          <w:rFonts w:ascii="Times New Roman" w:eastAsia="Times New Roman" w:hAnsi="Times New Roman" w:cs="Times New Roman"/>
          <w:sz w:val="24"/>
          <w:szCs w:val="20"/>
        </w:rPr>
      </w:pPr>
      <w:r w:rsidRPr="00241FDF">
        <w:rPr>
          <w:rFonts w:ascii="Times New Roman" w:eastAsia="Times New Roman" w:hAnsi="Times New Roman" w:cs="Times New Roman"/>
          <w:b/>
          <w:i/>
          <w:sz w:val="24"/>
          <w:szCs w:val="20"/>
          <w:u w:val="single"/>
        </w:rPr>
        <w:t>Other Related Matters</w:t>
      </w:r>
      <w:r w:rsidRPr="00241FDF">
        <w:rPr>
          <w:rFonts w:ascii="Times New Roman" w:eastAsia="Times New Roman" w:hAnsi="Times New Roman" w:cs="Times New Roman"/>
          <w:sz w:val="24"/>
          <w:szCs w:val="20"/>
        </w:rPr>
        <w:t>:</w:t>
      </w:r>
    </w:p>
    <w:p w:rsidR="00241FDF" w:rsidRPr="00241FDF" w:rsidRDefault="00241FDF" w:rsidP="00241FDF">
      <w:pPr>
        <w:spacing w:after="0" w:line="240" w:lineRule="auto"/>
        <w:rPr>
          <w:rFonts w:ascii="Times New Roman" w:eastAsia="Times New Roman" w:hAnsi="Times New Roman" w:cs="Times New Roman"/>
          <w:sz w:val="24"/>
          <w:szCs w:val="20"/>
        </w:rPr>
      </w:pPr>
      <w:r w:rsidRPr="00241FDF">
        <w:rPr>
          <w:rFonts w:ascii="Times New Roman" w:eastAsia="Times New Roman" w:hAnsi="Times New Roman" w:cs="Times New Roman"/>
          <w:sz w:val="24"/>
          <w:szCs w:val="20"/>
        </w:rPr>
        <w:t>Arrangements for moving expenses and other costs associated with the move.</w:t>
      </w:r>
    </w:p>
    <w:p w:rsidR="00241FDF" w:rsidRPr="00241FDF" w:rsidRDefault="00241FDF" w:rsidP="00241FDF">
      <w:pPr>
        <w:spacing w:after="0" w:line="240" w:lineRule="auto"/>
        <w:rPr>
          <w:rFonts w:ascii="Times New Roman" w:eastAsia="Times New Roman" w:hAnsi="Times New Roman" w:cs="Times New Roman"/>
          <w:sz w:val="24"/>
          <w:szCs w:val="20"/>
        </w:rPr>
      </w:pPr>
    </w:p>
    <w:p w:rsidR="00241FDF" w:rsidRPr="00241FDF" w:rsidRDefault="00241FDF" w:rsidP="00241FDF">
      <w:pPr>
        <w:spacing w:after="0" w:line="240" w:lineRule="auto"/>
        <w:rPr>
          <w:rFonts w:ascii="Times New Roman" w:eastAsia="Times New Roman" w:hAnsi="Times New Roman" w:cs="Times New Roman"/>
          <w:b/>
          <w:i/>
          <w:sz w:val="24"/>
          <w:szCs w:val="24"/>
          <w:u w:val="single"/>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b/>
          <w:i/>
          <w:sz w:val="24"/>
          <w:szCs w:val="24"/>
          <w:u w:val="single"/>
        </w:rPr>
        <w:t>Signatures of Agreement</w:t>
      </w:r>
      <w:r w:rsidRPr="00241FDF">
        <w:rPr>
          <w:rFonts w:ascii="Times New Roman" w:eastAsia="Times New Roman" w:hAnsi="Times New Roman" w:cs="Times New Roman"/>
          <w:b/>
          <w:sz w:val="24"/>
          <w:szCs w:val="24"/>
        </w:rPr>
        <w:t xml:space="preserve">: </w:t>
      </w:r>
      <w:r w:rsidRPr="00241FD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and Warden, by signing this agreement, thereby show their acceptance of the terms of the agreement</w:t>
      </w:r>
    </w:p>
    <w:p w:rsidR="00241FDF" w:rsidRPr="00241FDF" w:rsidRDefault="00241FDF" w:rsidP="00241FDF">
      <w:pPr>
        <w:spacing w:after="120" w:line="480" w:lineRule="auto"/>
        <w:rPr>
          <w:rFonts w:ascii="Garamond" w:eastAsia="Times New Roman" w:hAnsi="Garamond" w:cs="Times New Roman"/>
          <w:b/>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_______________________________________   _____________________</w:t>
      </w:r>
    </w:p>
    <w:p w:rsidR="00241FDF" w:rsidRPr="00241FDF" w:rsidRDefault="00241FDF" w:rsidP="00241F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est in Charge</w:t>
      </w:r>
      <w:r w:rsidRPr="00241FDF">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ab/>
      </w:r>
      <w:r w:rsidRPr="00241FDF">
        <w:rPr>
          <w:rFonts w:ascii="Times New Roman" w:eastAsia="Times New Roman" w:hAnsi="Times New Roman" w:cs="Times New Roman"/>
          <w:sz w:val="24"/>
          <w:szCs w:val="24"/>
        </w:rPr>
        <w:tab/>
      </w:r>
      <w:r w:rsidRPr="00241FDF">
        <w:rPr>
          <w:rFonts w:ascii="Times New Roman" w:eastAsia="Times New Roman" w:hAnsi="Times New Roman" w:cs="Times New Roman"/>
          <w:sz w:val="24"/>
          <w:szCs w:val="24"/>
        </w:rPr>
        <w:tab/>
      </w:r>
      <w:r w:rsidRPr="00241FDF">
        <w:rPr>
          <w:rFonts w:ascii="Times New Roman" w:eastAsia="Times New Roman" w:hAnsi="Times New Roman" w:cs="Times New Roman"/>
          <w:sz w:val="24"/>
          <w:szCs w:val="24"/>
        </w:rPr>
        <w:tab/>
      </w:r>
      <w:r w:rsidRPr="00241FDF">
        <w:rPr>
          <w:rFonts w:ascii="Times New Roman" w:eastAsia="Times New Roman" w:hAnsi="Times New Roman" w:cs="Times New Roman"/>
          <w:sz w:val="24"/>
          <w:szCs w:val="24"/>
        </w:rPr>
        <w:tab/>
        <w:t>Date</w:t>
      </w:r>
    </w:p>
    <w:p w:rsidR="00241FDF" w:rsidRDefault="00241FDF" w:rsidP="00241FDF">
      <w:pPr>
        <w:spacing w:after="0" w:line="240" w:lineRule="auto"/>
        <w:rPr>
          <w:rFonts w:ascii="Times New Roman" w:eastAsia="Times New Roman" w:hAnsi="Times New Roman" w:cs="Times New Roman"/>
          <w:sz w:val="24"/>
          <w:szCs w:val="24"/>
        </w:rPr>
      </w:pPr>
    </w:p>
    <w:p w:rsidR="00792EAB" w:rsidRDefault="00792EAB" w:rsidP="00241FDF">
      <w:pPr>
        <w:spacing w:after="0" w:line="240" w:lineRule="auto"/>
        <w:rPr>
          <w:rFonts w:ascii="Times New Roman" w:eastAsia="Times New Roman" w:hAnsi="Times New Roman" w:cs="Times New Roman"/>
          <w:sz w:val="24"/>
          <w:szCs w:val="24"/>
        </w:rPr>
      </w:pPr>
    </w:p>
    <w:p w:rsidR="00792EAB" w:rsidRPr="00241FDF" w:rsidRDefault="00792EAB" w:rsidP="00241FDF">
      <w:pPr>
        <w:spacing w:after="0" w:line="240" w:lineRule="auto"/>
        <w:rPr>
          <w:rFonts w:ascii="Times New Roman" w:eastAsia="Times New Roman" w:hAnsi="Times New Roman" w:cs="Times New Roman"/>
          <w:sz w:val="24"/>
          <w:szCs w:val="24"/>
        </w:rPr>
      </w:pP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_______________________________________   _____________________</w:t>
      </w:r>
    </w:p>
    <w:p w:rsidR="00241FDF" w:rsidRPr="00241FDF" w:rsidRDefault="00241FDF" w:rsidP="00241FDF">
      <w:pPr>
        <w:spacing w:after="0" w:line="240" w:lineRule="auto"/>
        <w:rPr>
          <w:rFonts w:ascii="Times New Roman" w:eastAsia="Times New Roman" w:hAnsi="Times New Roman" w:cs="Times New Roman"/>
          <w:sz w:val="24"/>
          <w:szCs w:val="24"/>
        </w:rPr>
      </w:pPr>
      <w:r w:rsidRPr="00241FDF">
        <w:rPr>
          <w:rFonts w:ascii="Times New Roman" w:eastAsia="Times New Roman" w:hAnsi="Times New Roman" w:cs="Times New Roman"/>
          <w:sz w:val="24"/>
          <w:szCs w:val="24"/>
        </w:rPr>
        <w:t xml:space="preserve">Senior Warden for the Vestry                             </w:t>
      </w:r>
      <w:r>
        <w:rPr>
          <w:rFonts w:ascii="Times New Roman" w:eastAsia="Times New Roman" w:hAnsi="Times New Roman" w:cs="Times New Roman"/>
          <w:sz w:val="24"/>
          <w:szCs w:val="24"/>
        </w:rPr>
        <w:t xml:space="preserve"> </w:t>
      </w:r>
      <w:r w:rsidRPr="00241FDF">
        <w:rPr>
          <w:rFonts w:ascii="Times New Roman" w:eastAsia="Times New Roman" w:hAnsi="Times New Roman" w:cs="Times New Roman"/>
          <w:sz w:val="24"/>
          <w:szCs w:val="24"/>
        </w:rPr>
        <w:t xml:space="preserve">       Date</w:t>
      </w:r>
    </w:p>
    <w:p w:rsidR="00241FDF" w:rsidRPr="00241FDF" w:rsidRDefault="00241FDF" w:rsidP="00241FDF">
      <w:pPr>
        <w:spacing w:after="0" w:line="240" w:lineRule="auto"/>
        <w:rPr>
          <w:rFonts w:ascii="Times New Roman" w:eastAsia="Times New Roman" w:hAnsi="Times New Roman" w:cs="Times New Roman"/>
          <w:sz w:val="24"/>
          <w:szCs w:val="24"/>
        </w:rPr>
      </w:pPr>
    </w:p>
    <w:p w:rsidR="00792EAB" w:rsidRDefault="00792EAB" w:rsidP="00241FDF">
      <w:pPr>
        <w:spacing w:after="120" w:line="480" w:lineRule="auto"/>
        <w:rPr>
          <w:rFonts w:ascii="Times New Roman" w:eastAsia="Times New Roman" w:hAnsi="Times New Roman" w:cs="Times New Roman"/>
          <w:b/>
          <w:sz w:val="24"/>
          <w:szCs w:val="24"/>
        </w:rPr>
      </w:pPr>
    </w:p>
    <w:p w:rsidR="00241FDF" w:rsidRPr="00241FDF" w:rsidRDefault="00241FDF" w:rsidP="00241FDF">
      <w:pPr>
        <w:spacing w:after="120" w:line="480" w:lineRule="auto"/>
        <w:rPr>
          <w:rFonts w:ascii="Times New Roman" w:eastAsia="Times New Roman" w:hAnsi="Times New Roman" w:cs="Times New Roman"/>
          <w:b/>
          <w:sz w:val="24"/>
          <w:szCs w:val="24"/>
        </w:rPr>
      </w:pPr>
      <w:r w:rsidRPr="00241FDF">
        <w:rPr>
          <w:rFonts w:ascii="Times New Roman" w:eastAsia="Times New Roman" w:hAnsi="Times New Roman" w:cs="Times New Roman"/>
          <w:b/>
          <w:sz w:val="24"/>
          <w:szCs w:val="24"/>
        </w:rPr>
        <w:t>The Bishop by signing this agreement indicates approval:</w:t>
      </w:r>
    </w:p>
    <w:p w:rsidR="00241FDF" w:rsidRPr="001C1194" w:rsidRDefault="00241FDF" w:rsidP="00241FDF">
      <w:pPr>
        <w:spacing w:after="0" w:line="240" w:lineRule="auto"/>
        <w:rPr>
          <w:rFonts w:ascii="Times New Roman" w:eastAsia="Times New Roman" w:hAnsi="Times New Roman" w:cs="Times New Roman"/>
          <w:sz w:val="24"/>
          <w:szCs w:val="24"/>
        </w:rPr>
      </w:pPr>
      <w:r w:rsidRPr="001C1194">
        <w:rPr>
          <w:rFonts w:ascii="Times New Roman" w:eastAsia="Times New Roman" w:hAnsi="Times New Roman" w:cs="Times New Roman"/>
          <w:sz w:val="24"/>
          <w:szCs w:val="24"/>
        </w:rPr>
        <w:t>_______________________________________    _____________________</w:t>
      </w:r>
    </w:p>
    <w:p w:rsidR="00241FDF" w:rsidRPr="001C1194" w:rsidRDefault="00241FDF" w:rsidP="00241FDF">
      <w:pPr>
        <w:spacing w:after="0" w:line="240" w:lineRule="auto"/>
        <w:rPr>
          <w:rFonts w:ascii="Times New Roman" w:eastAsia="Times New Roman" w:hAnsi="Times New Roman" w:cs="Times New Roman"/>
          <w:sz w:val="24"/>
          <w:szCs w:val="24"/>
        </w:rPr>
      </w:pPr>
      <w:r w:rsidRPr="001C1194">
        <w:rPr>
          <w:rFonts w:ascii="Times New Roman" w:eastAsia="Times New Roman" w:hAnsi="Times New Roman" w:cs="Times New Roman"/>
          <w:sz w:val="24"/>
          <w:szCs w:val="24"/>
        </w:rPr>
        <w:t xml:space="preserve">Bishop </w:t>
      </w:r>
      <w:r w:rsidRPr="001C1194">
        <w:rPr>
          <w:rFonts w:ascii="Times New Roman" w:eastAsia="Times New Roman" w:hAnsi="Times New Roman" w:cs="Times New Roman"/>
          <w:sz w:val="24"/>
          <w:szCs w:val="24"/>
        </w:rPr>
        <w:tab/>
      </w:r>
      <w:r w:rsidRPr="001C1194">
        <w:rPr>
          <w:rFonts w:ascii="Times New Roman" w:eastAsia="Times New Roman" w:hAnsi="Times New Roman" w:cs="Times New Roman"/>
          <w:sz w:val="24"/>
          <w:szCs w:val="24"/>
        </w:rPr>
        <w:tab/>
      </w:r>
      <w:r w:rsidRPr="001C1194">
        <w:rPr>
          <w:rFonts w:ascii="Times New Roman" w:eastAsia="Times New Roman" w:hAnsi="Times New Roman" w:cs="Times New Roman"/>
          <w:sz w:val="24"/>
          <w:szCs w:val="24"/>
        </w:rPr>
        <w:tab/>
      </w:r>
      <w:r w:rsidRPr="001C1194">
        <w:rPr>
          <w:rFonts w:ascii="Times New Roman" w:eastAsia="Times New Roman" w:hAnsi="Times New Roman" w:cs="Times New Roman"/>
          <w:sz w:val="24"/>
          <w:szCs w:val="24"/>
        </w:rPr>
        <w:tab/>
      </w:r>
      <w:r w:rsidRPr="001C1194">
        <w:rPr>
          <w:rFonts w:ascii="Times New Roman" w:eastAsia="Times New Roman" w:hAnsi="Times New Roman" w:cs="Times New Roman"/>
          <w:sz w:val="24"/>
          <w:szCs w:val="24"/>
        </w:rPr>
        <w:tab/>
        <w:t xml:space="preserve">             Date</w:t>
      </w:r>
    </w:p>
    <w:p w:rsidR="00241FDF" w:rsidRPr="00241FDF" w:rsidRDefault="00241FDF" w:rsidP="00241FDF">
      <w:pPr>
        <w:spacing w:after="0" w:line="240" w:lineRule="auto"/>
        <w:rPr>
          <w:rFonts w:ascii="Times New Roman" w:eastAsia="Times New Roman" w:hAnsi="Times New Roman" w:cs="Times New Roman"/>
          <w:sz w:val="24"/>
          <w:szCs w:val="24"/>
        </w:rPr>
      </w:pPr>
    </w:p>
    <w:p w:rsidR="002832F2" w:rsidRDefault="002832F2">
      <w:bookmarkStart w:id="0" w:name="_GoBack"/>
      <w:bookmarkEnd w:id="0"/>
    </w:p>
    <w:sectPr w:rsidR="002832F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7AC" w:rsidRDefault="00AD67AC">
      <w:pPr>
        <w:spacing w:after="0" w:line="240" w:lineRule="auto"/>
      </w:pPr>
      <w:r>
        <w:separator/>
      </w:r>
    </w:p>
  </w:endnote>
  <w:endnote w:type="continuationSeparator" w:id="0">
    <w:p w:rsidR="00AD67AC" w:rsidRDefault="00AD6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A7E" w:rsidRDefault="00792EAB">
    <w:pPr>
      <w:pStyle w:val="Footer"/>
    </w:pPr>
    <w:r>
      <w:t>6/10/2019</w:t>
    </w:r>
  </w:p>
  <w:p w:rsidR="0055179C" w:rsidRDefault="00AD67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7AC" w:rsidRDefault="00AD67AC">
      <w:pPr>
        <w:spacing w:after="0" w:line="240" w:lineRule="auto"/>
      </w:pPr>
      <w:r>
        <w:separator/>
      </w:r>
    </w:p>
  </w:footnote>
  <w:footnote w:type="continuationSeparator" w:id="0">
    <w:p w:rsidR="00AD67AC" w:rsidRDefault="00AD6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6221137"/>
      <w:docPartObj>
        <w:docPartGallery w:val="Watermarks"/>
        <w:docPartUnique/>
      </w:docPartObj>
    </w:sdtPr>
    <w:sdtEndPr/>
    <w:sdtContent>
      <w:p w:rsidR="0055179C" w:rsidRDefault="00AD67A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852314" o:spid="_x0000_s2049" type="#_x0000_t136" style="position:absolute;margin-left:0;margin-top:0;width:3in;height:9in;z-index:-251658752;mso-position-horizontal:center;mso-position-horizontal-relative:margin;mso-position-vertical:center;mso-position-vertical-relative:margin" o:allowincell="f" fillcolor="#9cc2e5 [1940]" stroked="f">
              <v:fill opacity=".5"/>
              <v:textpath style="font-family:&quot;Calibri&quot;;font-size:1pt" string="A"/>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75D84"/>
    <w:multiLevelType w:val="singleLevel"/>
    <w:tmpl w:val="DB5E2ACC"/>
    <w:lvl w:ilvl="0">
      <w:start w:val="1"/>
      <w:numFmt w:val="decimal"/>
      <w:lvlText w:val="%1.)"/>
      <w:lvlJc w:val="left"/>
      <w:pPr>
        <w:tabs>
          <w:tab w:val="num" w:pos="1095"/>
        </w:tabs>
        <w:ind w:left="1095" w:hanging="375"/>
      </w:pPr>
      <w:rPr>
        <w:rFonts w:hint="default"/>
      </w:rPr>
    </w:lvl>
  </w:abstractNum>
  <w:abstractNum w:abstractNumId="1" w15:restartNumberingAfterBreak="0">
    <w:nsid w:val="1F802804"/>
    <w:multiLevelType w:val="singleLevel"/>
    <w:tmpl w:val="92147520"/>
    <w:lvl w:ilvl="0">
      <w:start w:val="1"/>
      <w:numFmt w:val="decimal"/>
      <w:lvlText w:val="%1.)"/>
      <w:lvlJc w:val="left"/>
      <w:pPr>
        <w:tabs>
          <w:tab w:val="num" w:pos="1095"/>
        </w:tabs>
        <w:ind w:left="1095" w:hanging="375"/>
      </w:pPr>
      <w:rPr>
        <w:rFonts w:hint="default"/>
      </w:rPr>
    </w:lvl>
  </w:abstractNum>
  <w:abstractNum w:abstractNumId="2" w15:restartNumberingAfterBreak="0">
    <w:nsid w:val="41BA367C"/>
    <w:multiLevelType w:val="singleLevel"/>
    <w:tmpl w:val="E7843246"/>
    <w:lvl w:ilvl="0">
      <w:start w:val="1"/>
      <w:numFmt w:val="decimal"/>
      <w:lvlText w:val="%1.)"/>
      <w:lvlJc w:val="left"/>
      <w:pPr>
        <w:tabs>
          <w:tab w:val="num" w:pos="1095"/>
        </w:tabs>
        <w:ind w:left="1095" w:hanging="375"/>
      </w:pPr>
      <w:rPr>
        <w:rFonts w:hint="default"/>
      </w:rPr>
    </w:lvl>
  </w:abstractNum>
  <w:abstractNum w:abstractNumId="3" w15:restartNumberingAfterBreak="0">
    <w:nsid w:val="65356F38"/>
    <w:multiLevelType w:val="singleLevel"/>
    <w:tmpl w:val="222673BE"/>
    <w:lvl w:ilvl="0">
      <w:start w:val="1"/>
      <w:numFmt w:val="decimal"/>
      <w:lvlText w:val="%1.)"/>
      <w:lvlJc w:val="left"/>
      <w:pPr>
        <w:tabs>
          <w:tab w:val="num" w:pos="1095"/>
        </w:tabs>
        <w:ind w:left="1095" w:hanging="375"/>
      </w:pPr>
      <w:rPr>
        <w:rFont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zWwNDY2MzAyMzdS0lEKTi0uzszPAykwrAUAgMjvFywAAAA="/>
  </w:docVars>
  <w:rsids>
    <w:rsidRoot w:val="00241FDF"/>
    <w:rsid w:val="00005E9C"/>
    <w:rsid w:val="00007DCD"/>
    <w:rsid w:val="000161DE"/>
    <w:rsid w:val="00023A8B"/>
    <w:rsid w:val="000278B5"/>
    <w:rsid w:val="0003470F"/>
    <w:rsid w:val="0004205A"/>
    <w:rsid w:val="000423A5"/>
    <w:rsid w:val="00045C53"/>
    <w:rsid w:val="0005183B"/>
    <w:rsid w:val="0005451D"/>
    <w:rsid w:val="00054AC1"/>
    <w:rsid w:val="0005696C"/>
    <w:rsid w:val="00057945"/>
    <w:rsid w:val="0006321C"/>
    <w:rsid w:val="00065C4F"/>
    <w:rsid w:val="000737D9"/>
    <w:rsid w:val="00090F0D"/>
    <w:rsid w:val="000A355D"/>
    <w:rsid w:val="000A4E07"/>
    <w:rsid w:val="000A4E7B"/>
    <w:rsid w:val="000A6021"/>
    <w:rsid w:val="000A60B9"/>
    <w:rsid w:val="000A64FE"/>
    <w:rsid w:val="000B3CA6"/>
    <w:rsid w:val="000B4CE7"/>
    <w:rsid w:val="000B536B"/>
    <w:rsid w:val="000C2473"/>
    <w:rsid w:val="000C3C4F"/>
    <w:rsid w:val="000D6A0C"/>
    <w:rsid w:val="000E22CE"/>
    <w:rsid w:val="000E4BB7"/>
    <w:rsid w:val="000E748E"/>
    <w:rsid w:val="000F4BD1"/>
    <w:rsid w:val="000F725A"/>
    <w:rsid w:val="001012DF"/>
    <w:rsid w:val="00101FA9"/>
    <w:rsid w:val="00104E59"/>
    <w:rsid w:val="0011345E"/>
    <w:rsid w:val="00114CC8"/>
    <w:rsid w:val="0012090E"/>
    <w:rsid w:val="0013212B"/>
    <w:rsid w:val="001346A7"/>
    <w:rsid w:val="00147BC7"/>
    <w:rsid w:val="001611E3"/>
    <w:rsid w:val="0016481D"/>
    <w:rsid w:val="0016778F"/>
    <w:rsid w:val="00172310"/>
    <w:rsid w:val="00177278"/>
    <w:rsid w:val="001840CA"/>
    <w:rsid w:val="001A5ADB"/>
    <w:rsid w:val="001A7268"/>
    <w:rsid w:val="001A76FB"/>
    <w:rsid w:val="001B0CCF"/>
    <w:rsid w:val="001B39CB"/>
    <w:rsid w:val="001C1194"/>
    <w:rsid w:val="001C2D81"/>
    <w:rsid w:val="001C4AC6"/>
    <w:rsid w:val="001C5F1B"/>
    <w:rsid w:val="001C636D"/>
    <w:rsid w:val="001D1CCC"/>
    <w:rsid w:val="001D3003"/>
    <w:rsid w:val="001D3969"/>
    <w:rsid w:val="001E1501"/>
    <w:rsid w:val="001E2492"/>
    <w:rsid w:val="001E7EB1"/>
    <w:rsid w:val="001F1E64"/>
    <w:rsid w:val="001F2C77"/>
    <w:rsid w:val="001F328B"/>
    <w:rsid w:val="001F4F7F"/>
    <w:rsid w:val="001F633B"/>
    <w:rsid w:val="00205467"/>
    <w:rsid w:val="00210D16"/>
    <w:rsid w:val="002122DB"/>
    <w:rsid w:val="00212B4C"/>
    <w:rsid w:val="00216571"/>
    <w:rsid w:val="00220E93"/>
    <w:rsid w:val="00221278"/>
    <w:rsid w:val="002214FC"/>
    <w:rsid w:val="00226CE6"/>
    <w:rsid w:val="00233F8E"/>
    <w:rsid w:val="0023468F"/>
    <w:rsid w:val="002370C8"/>
    <w:rsid w:val="00241FDF"/>
    <w:rsid w:val="002608FC"/>
    <w:rsid w:val="00264447"/>
    <w:rsid w:val="00266CB0"/>
    <w:rsid w:val="00273F5F"/>
    <w:rsid w:val="00274682"/>
    <w:rsid w:val="00274FDC"/>
    <w:rsid w:val="00275B8C"/>
    <w:rsid w:val="00275C45"/>
    <w:rsid w:val="00283099"/>
    <w:rsid w:val="002832F2"/>
    <w:rsid w:val="00291BC6"/>
    <w:rsid w:val="0029470C"/>
    <w:rsid w:val="002B5133"/>
    <w:rsid w:val="002C1D2C"/>
    <w:rsid w:val="002C23D9"/>
    <w:rsid w:val="002C5161"/>
    <w:rsid w:val="002C6A90"/>
    <w:rsid w:val="002C6E14"/>
    <w:rsid w:val="002C6E47"/>
    <w:rsid w:val="002C7F2E"/>
    <w:rsid w:val="002E10BC"/>
    <w:rsid w:val="002E14CB"/>
    <w:rsid w:val="002E38A6"/>
    <w:rsid w:val="002E5413"/>
    <w:rsid w:val="002F5D46"/>
    <w:rsid w:val="002F633E"/>
    <w:rsid w:val="00305898"/>
    <w:rsid w:val="00306292"/>
    <w:rsid w:val="0031164D"/>
    <w:rsid w:val="00333822"/>
    <w:rsid w:val="003346B2"/>
    <w:rsid w:val="00335C70"/>
    <w:rsid w:val="00352DE8"/>
    <w:rsid w:val="0035342A"/>
    <w:rsid w:val="003600E2"/>
    <w:rsid w:val="00360374"/>
    <w:rsid w:val="00360A75"/>
    <w:rsid w:val="00362043"/>
    <w:rsid w:val="00364DCD"/>
    <w:rsid w:val="0036757E"/>
    <w:rsid w:val="00380A31"/>
    <w:rsid w:val="0039118E"/>
    <w:rsid w:val="003967AB"/>
    <w:rsid w:val="003A732C"/>
    <w:rsid w:val="003C4081"/>
    <w:rsid w:val="003C416B"/>
    <w:rsid w:val="003C4EE6"/>
    <w:rsid w:val="003D5E33"/>
    <w:rsid w:val="003E34BD"/>
    <w:rsid w:val="003E69A7"/>
    <w:rsid w:val="003F3C4C"/>
    <w:rsid w:val="00414B6F"/>
    <w:rsid w:val="00414D6F"/>
    <w:rsid w:val="004161EB"/>
    <w:rsid w:val="00416992"/>
    <w:rsid w:val="00427001"/>
    <w:rsid w:val="004273FA"/>
    <w:rsid w:val="0043015B"/>
    <w:rsid w:val="00434249"/>
    <w:rsid w:val="00434F8C"/>
    <w:rsid w:val="00434FA1"/>
    <w:rsid w:val="00436523"/>
    <w:rsid w:val="00442A84"/>
    <w:rsid w:val="0044439C"/>
    <w:rsid w:val="00447DA8"/>
    <w:rsid w:val="0045007F"/>
    <w:rsid w:val="00455501"/>
    <w:rsid w:val="00460CB1"/>
    <w:rsid w:val="004662AC"/>
    <w:rsid w:val="00467278"/>
    <w:rsid w:val="00470941"/>
    <w:rsid w:val="00472A9F"/>
    <w:rsid w:val="00474B4F"/>
    <w:rsid w:val="004A0FB4"/>
    <w:rsid w:val="004A3889"/>
    <w:rsid w:val="004A579B"/>
    <w:rsid w:val="004B1599"/>
    <w:rsid w:val="004B44D6"/>
    <w:rsid w:val="004C1F3C"/>
    <w:rsid w:val="004D4769"/>
    <w:rsid w:val="004D5881"/>
    <w:rsid w:val="004E0B7C"/>
    <w:rsid w:val="004F12C7"/>
    <w:rsid w:val="004F3738"/>
    <w:rsid w:val="00500030"/>
    <w:rsid w:val="005029CD"/>
    <w:rsid w:val="005038EA"/>
    <w:rsid w:val="00526DC9"/>
    <w:rsid w:val="005275CF"/>
    <w:rsid w:val="005332C5"/>
    <w:rsid w:val="005364EA"/>
    <w:rsid w:val="00536A7E"/>
    <w:rsid w:val="0054126F"/>
    <w:rsid w:val="00541E68"/>
    <w:rsid w:val="00542886"/>
    <w:rsid w:val="00546C48"/>
    <w:rsid w:val="00552A12"/>
    <w:rsid w:val="00552CB0"/>
    <w:rsid w:val="00556E05"/>
    <w:rsid w:val="00557AD1"/>
    <w:rsid w:val="0056625E"/>
    <w:rsid w:val="0056628C"/>
    <w:rsid w:val="005842A9"/>
    <w:rsid w:val="00586922"/>
    <w:rsid w:val="00594F5D"/>
    <w:rsid w:val="005A6B96"/>
    <w:rsid w:val="005B2664"/>
    <w:rsid w:val="005B314F"/>
    <w:rsid w:val="005B424F"/>
    <w:rsid w:val="005B5364"/>
    <w:rsid w:val="005D23F3"/>
    <w:rsid w:val="005D3D85"/>
    <w:rsid w:val="005D572E"/>
    <w:rsid w:val="005E042A"/>
    <w:rsid w:val="005E0679"/>
    <w:rsid w:val="005E4B3B"/>
    <w:rsid w:val="005F5CEA"/>
    <w:rsid w:val="006000D9"/>
    <w:rsid w:val="0060083E"/>
    <w:rsid w:val="006044E2"/>
    <w:rsid w:val="0060644A"/>
    <w:rsid w:val="00620F1F"/>
    <w:rsid w:val="006217D1"/>
    <w:rsid w:val="0062473A"/>
    <w:rsid w:val="00630450"/>
    <w:rsid w:val="006337AA"/>
    <w:rsid w:val="00650751"/>
    <w:rsid w:val="006541F0"/>
    <w:rsid w:val="006720B2"/>
    <w:rsid w:val="0067235D"/>
    <w:rsid w:val="00676C95"/>
    <w:rsid w:val="006777DC"/>
    <w:rsid w:val="00685579"/>
    <w:rsid w:val="00687F0E"/>
    <w:rsid w:val="006A473D"/>
    <w:rsid w:val="006A6462"/>
    <w:rsid w:val="006B2D88"/>
    <w:rsid w:val="006B5D70"/>
    <w:rsid w:val="006B6A99"/>
    <w:rsid w:val="006C692A"/>
    <w:rsid w:val="006D1B46"/>
    <w:rsid w:val="006D2D22"/>
    <w:rsid w:val="006D774D"/>
    <w:rsid w:val="006D7861"/>
    <w:rsid w:val="006E1CB1"/>
    <w:rsid w:val="006E37A0"/>
    <w:rsid w:val="006E432A"/>
    <w:rsid w:val="006F16B5"/>
    <w:rsid w:val="006F43F5"/>
    <w:rsid w:val="0071731B"/>
    <w:rsid w:val="00722E79"/>
    <w:rsid w:val="00741522"/>
    <w:rsid w:val="00742591"/>
    <w:rsid w:val="0075167D"/>
    <w:rsid w:val="00757BAD"/>
    <w:rsid w:val="00761574"/>
    <w:rsid w:val="00763AFF"/>
    <w:rsid w:val="00766CEC"/>
    <w:rsid w:val="007738DF"/>
    <w:rsid w:val="007875A1"/>
    <w:rsid w:val="00792EAB"/>
    <w:rsid w:val="007A0145"/>
    <w:rsid w:val="007D2C21"/>
    <w:rsid w:val="007D7CFE"/>
    <w:rsid w:val="007E145B"/>
    <w:rsid w:val="007E18B9"/>
    <w:rsid w:val="007E1C34"/>
    <w:rsid w:val="007F0562"/>
    <w:rsid w:val="007F2A7F"/>
    <w:rsid w:val="007F7973"/>
    <w:rsid w:val="00803BB9"/>
    <w:rsid w:val="00810EC2"/>
    <w:rsid w:val="008113D1"/>
    <w:rsid w:val="008166F1"/>
    <w:rsid w:val="00820230"/>
    <w:rsid w:val="00820402"/>
    <w:rsid w:val="00826BF9"/>
    <w:rsid w:val="00834449"/>
    <w:rsid w:val="0083541A"/>
    <w:rsid w:val="00846485"/>
    <w:rsid w:val="00847D0F"/>
    <w:rsid w:val="008511FD"/>
    <w:rsid w:val="0085586F"/>
    <w:rsid w:val="0085608B"/>
    <w:rsid w:val="00862476"/>
    <w:rsid w:val="00867522"/>
    <w:rsid w:val="00871287"/>
    <w:rsid w:val="00877EC4"/>
    <w:rsid w:val="00880215"/>
    <w:rsid w:val="008835C0"/>
    <w:rsid w:val="008918C3"/>
    <w:rsid w:val="00895413"/>
    <w:rsid w:val="008A2F4F"/>
    <w:rsid w:val="008A4206"/>
    <w:rsid w:val="008A4F98"/>
    <w:rsid w:val="008A5F9E"/>
    <w:rsid w:val="008B09AD"/>
    <w:rsid w:val="008B22F5"/>
    <w:rsid w:val="008B3102"/>
    <w:rsid w:val="008B5D9F"/>
    <w:rsid w:val="008C3010"/>
    <w:rsid w:val="008C42C1"/>
    <w:rsid w:val="008C53CB"/>
    <w:rsid w:val="008C63CC"/>
    <w:rsid w:val="008D276E"/>
    <w:rsid w:val="008E1130"/>
    <w:rsid w:val="008E2C87"/>
    <w:rsid w:val="008E630C"/>
    <w:rsid w:val="008F06EA"/>
    <w:rsid w:val="008F2ED1"/>
    <w:rsid w:val="008F3A9C"/>
    <w:rsid w:val="008F6A40"/>
    <w:rsid w:val="008F790F"/>
    <w:rsid w:val="009057E8"/>
    <w:rsid w:val="00906EB3"/>
    <w:rsid w:val="00911F1A"/>
    <w:rsid w:val="009136FC"/>
    <w:rsid w:val="00916FC3"/>
    <w:rsid w:val="009238A9"/>
    <w:rsid w:val="009248C4"/>
    <w:rsid w:val="009255C9"/>
    <w:rsid w:val="00926144"/>
    <w:rsid w:val="00926EE3"/>
    <w:rsid w:val="00931A7D"/>
    <w:rsid w:val="00931AB7"/>
    <w:rsid w:val="00937852"/>
    <w:rsid w:val="00937A75"/>
    <w:rsid w:val="00960FE2"/>
    <w:rsid w:val="00973D99"/>
    <w:rsid w:val="009873A8"/>
    <w:rsid w:val="009911F6"/>
    <w:rsid w:val="00992070"/>
    <w:rsid w:val="009A1D92"/>
    <w:rsid w:val="009A2AA8"/>
    <w:rsid w:val="009B28F2"/>
    <w:rsid w:val="009B3B57"/>
    <w:rsid w:val="009B63B6"/>
    <w:rsid w:val="009C118D"/>
    <w:rsid w:val="009C16B9"/>
    <w:rsid w:val="009C245C"/>
    <w:rsid w:val="009C43D0"/>
    <w:rsid w:val="009C4BD3"/>
    <w:rsid w:val="009C786D"/>
    <w:rsid w:val="009D142D"/>
    <w:rsid w:val="009D4B05"/>
    <w:rsid w:val="009E0BA5"/>
    <w:rsid w:val="009E0DD9"/>
    <w:rsid w:val="009E3BAA"/>
    <w:rsid w:val="009E6ADA"/>
    <w:rsid w:val="00A0274D"/>
    <w:rsid w:val="00A05B83"/>
    <w:rsid w:val="00A0742B"/>
    <w:rsid w:val="00A140AE"/>
    <w:rsid w:val="00A2153B"/>
    <w:rsid w:val="00A223B5"/>
    <w:rsid w:val="00A275D7"/>
    <w:rsid w:val="00A3096C"/>
    <w:rsid w:val="00A30D74"/>
    <w:rsid w:val="00A31631"/>
    <w:rsid w:val="00A33660"/>
    <w:rsid w:val="00A41BB5"/>
    <w:rsid w:val="00A41F30"/>
    <w:rsid w:val="00A43265"/>
    <w:rsid w:val="00A46DD8"/>
    <w:rsid w:val="00A53752"/>
    <w:rsid w:val="00A57E9E"/>
    <w:rsid w:val="00A602A8"/>
    <w:rsid w:val="00A60382"/>
    <w:rsid w:val="00A62008"/>
    <w:rsid w:val="00A726EC"/>
    <w:rsid w:val="00A730BC"/>
    <w:rsid w:val="00A80019"/>
    <w:rsid w:val="00A80875"/>
    <w:rsid w:val="00A809CA"/>
    <w:rsid w:val="00A85CAD"/>
    <w:rsid w:val="00A86609"/>
    <w:rsid w:val="00AA0067"/>
    <w:rsid w:val="00AA4803"/>
    <w:rsid w:val="00AB1CF2"/>
    <w:rsid w:val="00AC5FD4"/>
    <w:rsid w:val="00AD67AC"/>
    <w:rsid w:val="00AE699C"/>
    <w:rsid w:val="00AF5F64"/>
    <w:rsid w:val="00B066EE"/>
    <w:rsid w:val="00B12775"/>
    <w:rsid w:val="00B15194"/>
    <w:rsid w:val="00B16B37"/>
    <w:rsid w:val="00B17F06"/>
    <w:rsid w:val="00B21FB0"/>
    <w:rsid w:val="00B25E7B"/>
    <w:rsid w:val="00B26F52"/>
    <w:rsid w:val="00B30549"/>
    <w:rsid w:val="00B305F5"/>
    <w:rsid w:val="00B42927"/>
    <w:rsid w:val="00B46F0C"/>
    <w:rsid w:val="00B47467"/>
    <w:rsid w:val="00B5586E"/>
    <w:rsid w:val="00B56171"/>
    <w:rsid w:val="00B562BC"/>
    <w:rsid w:val="00B6720B"/>
    <w:rsid w:val="00B6742E"/>
    <w:rsid w:val="00B70695"/>
    <w:rsid w:val="00B71FA6"/>
    <w:rsid w:val="00B72DE5"/>
    <w:rsid w:val="00B77B51"/>
    <w:rsid w:val="00B87CAC"/>
    <w:rsid w:val="00B92A84"/>
    <w:rsid w:val="00B9548F"/>
    <w:rsid w:val="00B961CD"/>
    <w:rsid w:val="00BA06ED"/>
    <w:rsid w:val="00BA3B16"/>
    <w:rsid w:val="00BA7A99"/>
    <w:rsid w:val="00BB0DDC"/>
    <w:rsid w:val="00BB1151"/>
    <w:rsid w:val="00BB3920"/>
    <w:rsid w:val="00BB39F6"/>
    <w:rsid w:val="00BC3733"/>
    <w:rsid w:val="00BC57D5"/>
    <w:rsid w:val="00BC78DA"/>
    <w:rsid w:val="00BD10AE"/>
    <w:rsid w:val="00BD23E8"/>
    <w:rsid w:val="00BE0B11"/>
    <w:rsid w:val="00BE213F"/>
    <w:rsid w:val="00C00C74"/>
    <w:rsid w:val="00C021DA"/>
    <w:rsid w:val="00C03B5D"/>
    <w:rsid w:val="00C0475B"/>
    <w:rsid w:val="00C05BFC"/>
    <w:rsid w:val="00C05C49"/>
    <w:rsid w:val="00C110F9"/>
    <w:rsid w:val="00C15C7B"/>
    <w:rsid w:val="00C15F0D"/>
    <w:rsid w:val="00C16194"/>
    <w:rsid w:val="00C22851"/>
    <w:rsid w:val="00C31EB2"/>
    <w:rsid w:val="00C347A3"/>
    <w:rsid w:val="00C408BB"/>
    <w:rsid w:val="00C452BD"/>
    <w:rsid w:val="00C56430"/>
    <w:rsid w:val="00C56CCE"/>
    <w:rsid w:val="00C57E44"/>
    <w:rsid w:val="00C60B7B"/>
    <w:rsid w:val="00C63FE6"/>
    <w:rsid w:val="00C640AC"/>
    <w:rsid w:val="00C67101"/>
    <w:rsid w:val="00C70FF4"/>
    <w:rsid w:val="00C71160"/>
    <w:rsid w:val="00C80236"/>
    <w:rsid w:val="00C80ED1"/>
    <w:rsid w:val="00C8283F"/>
    <w:rsid w:val="00C8472D"/>
    <w:rsid w:val="00C84F45"/>
    <w:rsid w:val="00C93D8A"/>
    <w:rsid w:val="00CA42B0"/>
    <w:rsid w:val="00CA44F0"/>
    <w:rsid w:val="00CA503D"/>
    <w:rsid w:val="00CB052E"/>
    <w:rsid w:val="00CB1AC4"/>
    <w:rsid w:val="00CB40BA"/>
    <w:rsid w:val="00CD40D3"/>
    <w:rsid w:val="00CE3A06"/>
    <w:rsid w:val="00CF0193"/>
    <w:rsid w:val="00CF0ECC"/>
    <w:rsid w:val="00CF3178"/>
    <w:rsid w:val="00CF3AE5"/>
    <w:rsid w:val="00CF3AE7"/>
    <w:rsid w:val="00D001E4"/>
    <w:rsid w:val="00D07401"/>
    <w:rsid w:val="00D11DC2"/>
    <w:rsid w:val="00D11F4C"/>
    <w:rsid w:val="00D126B7"/>
    <w:rsid w:val="00D16AB9"/>
    <w:rsid w:val="00D31EA7"/>
    <w:rsid w:val="00D33D9F"/>
    <w:rsid w:val="00D34382"/>
    <w:rsid w:val="00D348E7"/>
    <w:rsid w:val="00D44449"/>
    <w:rsid w:val="00D46CC6"/>
    <w:rsid w:val="00D50889"/>
    <w:rsid w:val="00D5282F"/>
    <w:rsid w:val="00D55A50"/>
    <w:rsid w:val="00D655B7"/>
    <w:rsid w:val="00D6582E"/>
    <w:rsid w:val="00D67FAC"/>
    <w:rsid w:val="00D71BFB"/>
    <w:rsid w:val="00D766A7"/>
    <w:rsid w:val="00D778EF"/>
    <w:rsid w:val="00D82C98"/>
    <w:rsid w:val="00D85C21"/>
    <w:rsid w:val="00D93173"/>
    <w:rsid w:val="00D942BE"/>
    <w:rsid w:val="00D94BAF"/>
    <w:rsid w:val="00DA0EF6"/>
    <w:rsid w:val="00DA6CB4"/>
    <w:rsid w:val="00DB0233"/>
    <w:rsid w:val="00DB0456"/>
    <w:rsid w:val="00DB54E8"/>
    <w:rsid w:val="00DB55F0"/>
    <w:rsid w:val="00DC1370"/>
    <w:rsid w:val="00DD1C9E"/>
    <w:rsid w:val="00DE3760"/>
    <w:rsid w:val="00DE4FCC"/>
    <w:rsid w:val="00DE5F0B"/>
    <w:rsid w:val="00E12534"/>
    <w:rsid w:val="00E1687C"/>
    <w:rsid w:val="00E17D38"/>
    <w:rsid w:val="00E34805"/>
    <w:rsid w:val="00E35E97"/>
    <w:rsid w:val="00E403D7"/>
    <w:rsid w:val="00E40AFF"/>
    <w:rsid w:val="00E50A4B"/>
    <w:rsid w:val="00E625F7"/>
    <w:rsid w:val="00E62A9F"/>
    <w:rsid w:val="00E661A8"/>
    <w:rsid w:val="00E73AA7"/>
    <w:rsid w:val="00E775C5"/>
    <w:rsid w:val="00E80C51"/>
    <w:rsid w:val="00E835FD"/>
    <w:rsid w:val="00EA6D58"/>
    <w:rsid w:val="00EA7E51"/>
    <w:rsid w:val="00EB105A"/>
    <w:rsid w:val="00EB1F4C"/>
    <w:rsid w:val="00EB1F63"/>
    <w:rsid w:val="00EC1C1B"/>
    <w:rsid w:val="00EC4900"/>
    <w:rsid w:val="00EE5B35"/>
    <w:rsid w:val="00EF327A"/>
    <w:rsid w:val="00EF40C0"/>
    <w:rsid w:val="00F01660"/>
    <w:rsid w:val="00F04368"/>
    <w:rsid w:val="00F062DD"/>
    <w:rsid w:val="00F16EEE"/>
    <w:rsid w:val="00F1707A"/>
    <w:rsid w:val="00F27110"/>
    <w:rsid w:val="00F308ED"/>
    <w:rsid w:val="00F31332"/>
    <w:rsid w:val="00F3346B"/>
    <w:rsid w:val="00F5372E"/>
    <w:rsid w:val="00F5547B"/>
    <w:rsid w:val="00F6061C"/>
    <w:rsid w:val="00F60674"/>
    <w:rsid w:val="00F62A01"/>
    <w:rsid w:val="00F62AC8"/>
    <w:rsid w:val="00F6719A"/>
    <w:rsid w:val="00F74EE5"/>
    <w:rsid w:val="00F75369"/>
    <w:rsid w:val="00F81AD2"/>
    <w:rsid w:val="00F82C44"/>
    <w:rsid w:val="00F83BE6"/>
    <w:rsid w:val="00F842C5"/>
    <w:rsid w:val="00F85BC9"/>
    <w:rsid w:val="00F86869"/>
    <w:rsid w:val="00F90244"/>
    <w:rsid w:val="00FA1465"/>
    <w:rsid w:val="00FA5935"/>
    <w:rsid w:val="00FA5CE0"/>
    <w:rsid w:val="00FD17A5"/>
    <w:rsid w:val="00FE17DE"/>
    <w:rsid w:val="00FE6E8E"/>
    <w:rsid w:val="00FF05EC"/>
    <w:rsid w:val="00FF3272"/>
    <w:rsid w:val="00FF4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BC257C8"/>
  <w15:chartTrackingRefBased/>
  <w15:docId w15:val="{D341FD46-4DA2-4B81-AFF0-FDF48CFBD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1FDF"/>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241FD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41FDF"/>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241FDF"/>
    <w:rPr>
      <w:rFonts w:ascii="Times New Roman" w:eastAsia="Times New Roman" w:hAnsi="Times New Roman" w:cs="Times New Roman"/>
      <w:sz w:val="24"/>
      <w:szCs w:val="24"/>
    </w:rPr>
  </w:style>
  <w:style w:type="paragraph" w:styleId="NoSpacing">
    <w:name w:val="No Spacing"/>
    <w:uiPriority w:val="1"/>
    <w:qFormat/>
    <w:rsid w:val="00792E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6</Pages>
  <Words>2016</Words>
  <Characters>10485</Characters>
  <Application>Microsoft Office Word</Application>
  <DocSecurity>0</DocSecurity>
  <Lines>24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Bean</dc:creator>
  <cp:keywords/>
  <dc:description/>
  <cp:lastModifiedBy>Sara Bitner</cp:lastModifiedBy>
  <cp:revision>8</cp:revision>
  <dcterms:created xsi:type="dcterms:W3CDTF">2015-06-24T15:45:00Z</dcterms:created>
  <dcterms:modified xsi:type="dcterms:W3CDTF">2019-06-10T21:20:00Z</dcterms:modified>
</cp:coreProperties>
</file>